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7"/>
        <w:gridCol w:w="4640"/>
      </w:tblGrid>
      <w:tr w:rsidR="00D64AB1" w:rsidTr="00D64AB1">
        <w:trPr>
          <w:trHeight w:val="510"/>
        </w:trPr>
        <w:tc>
          <w:tcPr>
            <w:tcW w:w="9855" w:type="dxa"/>
            <w:gridSpan w:val="2"/>
            <w:vAlign w:val="center"/>
          </w:tcPr>
          <w:p w:rsidR="00D64AB1" w:rsidRPr="00D64AB1" w:rsidRDefault="00D64AB1" w:rsidP="008035A5">
            <w:pPr>
              <w:pStyle w:val="Heading1"/>
              <w:jc w:val="center"/>
              <w:rPr>
                <w:b w:val="0"/>
                <w:bCs w:val="0"/>
                <w:i/>
                <w:iCs/>
              </w:rPr>
            </w:pPr>
            <w:r w:rsidRPr="00D64AB1">
              <w:rPr>
                <w:b w:val="0"/>
                <w:bCs w:val="0"/>
                <w:i/>
                <w:iCs/>
              </w:rPr>
              <w:t xml:space="preserve">Course </w:t>
            </w:r>
            <w:r w:rsidR="008035A5">
              <w:rPr>
                <w:b w:val="0"/>
                <w:bCs w:val="0"/>
                <w:i/>
                <w:iCs/>
              </w:rPr>
              <w:t>report</w:t>
            </w:r>
            <w:r w:rsidRPr="00D64AB1">
              <w:rPr>
                <w:b w:val="0"/>
                <w:bCs w:val="0"/>
                <w:i/>
                <w:iCs/>
              </w:rPr>
              <w:t xml:space="preserve"> of</w:t>
            </w:r>
          </w:p>
        </w:tc>
      </w:tr>
      <w:tr w:rsidR="00D64AB1" w:rsidTr="00D64AB1">
        <w:trPr>
          <w:trHeight w:val="510"/>
        </w:trPr>
        <w:tc>
          <w:tcPr>
            <w:tcW w:w="9855" w:type="dxa"/>
            <w:gridSpan w:val="2"/>
            <w:shd w:val="clear" w:color="auto" w:fill="D9D9D9" w:themeFill="background1" w:themeFillShade="D9"/>
            <w:vAlign w:val="center"/>
          </w:tcPr>
          <w:p w:rsidR="00D64AB1" w:rsidRPr="00D64AB1" w:rsidRDefault="00A71066" w:rsidP="00A71066">
            <w:pPr>
              <w:pStyle w:val="Default"/>
              <w:jc w:val="center"/>
              <w:rPr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</w:rPr>
              <w:t>Electricity and Magneti</w:t>
            </w:r>
            <w:r w:rsidR="00195F83">
              <w:rPr>
                <w:b/>
                <w:bCs/>
                <w:sz w:val="28"/>
                <w:szCs w:val="28"/>
              </w:rPr>
              <w:t>sm</w:t>
            </w:r>
            <w:r w:rsidR="00C055BF">
              <w:rPr>
                <w:b/>
                <w:bCs/>
                <w:sz w:val="28"/>
                <w:szCs w:val="28"/>
              </w:rPr>
              <w:t>–</w:t>
            </w:r>
            <w:r w:rsidR="00ED7D94" w:rsidRPr="00ED7D94">
              <w:rPr>
                <w:b/>
                <w:bCs/>
                <w:sz w:val="28"/>
                <w:szCs w:val="28"/>
              </w:rPr>
              <w:t>PHM</w:t>
            </w:r>
            <w:r>
              <w:rPr>
                <w:b/>
                <w:bCs/>
                <w:sz w:val="28"/>
                <w:szCs w:val="28"/>
              </w:rPr>
              <w:t>022</w:t>
            </w:r>
            <w:r w:rsidR="003A2D7E">
              <w:rPr>
                <w:b/>
                <w:bCs/>
                <w:sz w:val="28"/>
                <w:szCs w:val="28"/>
              </w:rPr>
              <w:t>s</w:t>
            </w:r>
            <w:r w:rsidR="00C055BF">
              <w:rPr>
                <w:b/>
                <w:bCs/>
                <w:sz w:val="28"/>
                <w:szCs w:val="28"/>
              </w:rPr>
              <w:t xml:space="preserve">– </w:t>
            </w:r>
            <w:r w:rsidR="00D52024">
              <w:rPr>
                <w:b/>
                <w:bCs/>
                <w:sz w:val="28"/>
                <w:szCs w:val="28"/>
              </w:rPr>
              <w:t>Fall</w:t>
            </w:r>
            <w:r w:rsidR="00C055BF">
              <w:rPr>
                <w:b/>
                <w:bCs/>
                <w:sz w:val="28"/>
                <w:szCs w:val="28"/>
              </w:rPr>
              <w:t xml:space="preserve"> 201</w:t>
            </w:r>
            <w:r w:rsidR="00195F83">
              <w:rPr>
                <w:b/>
                <w:bCs/>
                <w:sz w:val="28"/>
                <w:szCs w:val="28"/>
              </w:rPr>
              <w:t>9</w:t>
            </w:r>
          </w:p>
        </w:tc>
      </w:tr>
      <w:tr w:rsidR="00D64AB1" w:rsidTr="00D64AB1">
        <w:trPr>
          <w:trHeight w:val="510"/>
        </w:trPr>
        <w:tc>
          <w:tcPr>
            <w:tcW w:w="5211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jc w:val="left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 xml:space="preserve">University: </w:t>
            </w:r>
            <w:proofErr w:type="spellStart"/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Ain</w:t>
            </w:r>
            <w:proofErr w:type="spellEnd"/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 xml:space="preserve"> Shams</w:t>
            </w: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:rsidR="00D64AB1" w:rsidRPr="00D64AB1" w:rsidRDefault="00D64AB1" w:rsidP="00D64AB1">
            <w:pPr>
              <w:pStyle w:val="Subtitle"/>
              <w:rPr>
                <w:b w:val="0"/>
                <w:bCs w:val="0"/>
                <w:sz w:val="28"/>
                <w:szCs w:val="28"/>
              </w:rPr>
            </w:pPr>
            <w:r w:rsidRPr="00D64AB1">
              <w:rPr>
                <w:b w:val="0"/>
                <w:bCs w:val="0"/>
                <w:sz w:val="28"/>
                <w:szCs w:val="28"/>
                <w:lang w:bidi="ar-SA"/>
              </w:rPr>
              <w:t>Faculty: Engineering</w:t>
            </w:r>
          </w:p>
        </w:tc>
      </w:tr>
    </w:tbl>
    <w:p w:rsidR="00523EBF" w:rsidRPr="00D64AB1" w:rsidRDefault="00523EBF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 w:rsidRPr="00D64AB1">
        <w:t>Basic Information</w:t>
      </w:r>
    </w:p>
    <w:p w:rsidR="008035A5" w:rsidRDefault="00523EBF" w:rsidP="008035A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ind w:left="568" w:hanging="284"/>
        <w:rPr>
          <w:sz w:val="26"/>
          <w:szCs w:val="26"/>
        </w:rPr>
      </w:pPr>
      <w:r w:rsidRPr="008035A5">
        <w:rPr>
          <w:sz w:val="26"/>
          <w:szCs w:val="26"/>
        </w:rPr>
        <w:t>Title</w:t>
      </w:r>
      <w:r w:rsidR="008035A5">
        <w:rPr>
          <w:sz w:val="26"/>
          <w:szCs w:val="26"/>
        </w:rPr>
        <w:t xml:space="preserve"> and </w:t>
      </w:r>
      <w:r w:rsidR="007C3068">
        <w:rPr>
          <w:sz w:val="26"/>
          <w:szCs w:val="26"/>
        </w:rPr>
        <w:t>code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Pr="00C055BF" w:rsidRDefault="003A033A" w:rsidP="003A033A">
            <w:pPr>
              <w:shd w:val="clear" w:color="auto" w:fill="D9D9D9"/>
              <w:rPr>
                <w:b/>
                <w:bCs/>
                <w:sz w:val="28"/>
                <w:szCs w:val="28"/>
              </w:rPr>
            </w:pPr>
            <w:r w:rsidRPr="003A033A">
              <w:rPr>
                <w:b/>
                <w:bCs/>
                <w:sz w:val="28"/>
                <w:szCs w:val="28"/>
              </w:rPr>
              <w:t xml:space="preserve">Electricity and Magnetism </w:t>
            </w:r>
            <w:r w:rsidR="00A71066">
              <w:rPr>
                <w:b/>
                <w:bCs/>
                <w:sz w:val="28"/>
                <w:szCs w:val="28"/>
              </w:rPr>
              <w:t>–</w:t>
            </w:r>
            <w:r w:rsidR="00A71066" w:rsidRPr="00ED7D94">
              <w:rPr>
                <w:b/>
                <w:bCs/>
                <w:sz w:val="28"/>
                <w:szCs w:val="28"/>
              </w:rPr>
              <w:t>PHM</w:t>
            </w:r>
            <w:r w:rsidR="00A71066">
              <w:rPr>
                <w:b/>
                <w:bCs/>
                <w:sz w:val="28"/>
                <w:szCs w:val="28"/>
              </w:rPr>
              <w:t>022</w:t>
            </w:r>
            <w:r w:rsidR="003A2D7E">
              <w:rPr>
                <w:b/>
                <w:bCs/>
                <w:sz w:val="28"/>
                <w:szCs w:val="28"/>
              </w:rPr>
              <w:t>s</w:t>
            </w:r>
          </w:p>
        </w:tc>
      </w:tr>
    </w:tbl>
    <w:p w:rsidR="008035A5" w:rsidRDefault="00A30C74" w:rsidP="00A30C74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sz w:val="26"/>
          <w:szCs w:val="26"/>
        </w:rPr>
      </w:pPr>
      <w:r>
        <w:rPr>
          <w:sz w:val="26"/>
          <w:szCs w:val="26"/>
        </w:rPr>
        <w:t>Program</w:t>
      </w:r>
      <w:r w:rsidR="008035A5">
        <w:rPr>
          <w:sz w:val="26"/>
          <w:szCs w:val="26"/>
        </w:rPr>
        <w:t xml:space="preserve"> on which the course is </w:t>
      </w:r>
      <w:r w:rsidR="007C3068">
        <w:rPr>
          <w:sz w:val="26"/>
          <w:szCs w:val="26"/>
        </w:rPr>
        <w:t>given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610"/>
            </w:tblGrid>
            <w:tr w:rsidR="00B238C5" w:rsidRPr="00B238C5">
              <w:trPr>
                <w:trHeight w:val="125"/>
              </w:trPr>
              <w:tc>
                <w:tcPr>
                  <w:tcW w:w="0" w:type="auto"/>
                </w:tcPr>
                <w:p w:rsidR="00B238C5" w:rsidRPr="00B238C5" w:rsidRDefault="00A71066">
                  <w:pPr>
                    <w:pStyle w:val="Default"/>
                    <w:rPr>
                      <w:color w:val="auto"/>
                      <w:sz w:val="26"/>
                      <w:szCs w:val="26"/>
                      <w:lang w:bidi="ar-EG"/>
                    </w:rPr>
                  </w:pPr>
                  <w:r>
                    <w:rPr>
                      <w:color w:val="auto"/>
                      <w:sz w:val="26"/>
                      <w:szCs w:val="26"/>
                      <w:lang w:bidi="ar-EG"/>
                    </w:rPr>
                    <w:t>All Programs</w:t>
                  </w:r>
                </w:p>
              </w:tc>
            </w:tr>
          </w:tbl>
          <w:p w:rsidR="008035A5" w:rsidRDefault="008035A5" w:rsidP="007A07F7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</w:p>
        </w:tc>
      </w:tr>
    </w:tbl>
    <w:p w:rsidR="008035A5" w:rsidRDefault="00A30C74" w:rsidP="00783835">
      <w:pPr>
        <w:pStyle w:val="ListParagraph"/>
        <w:numPr>
          <w:ilvl w:val="0"/>
          <w:numId w:val="26"/>
        </w:numPr>
        <w:tabs>
          <w:tab w:val="left" w:pos="360"/>
          <w:tab w:val="left" w:pos="900"/>
          <w:tab w:val="left" w:pos="1260"/>
        </w:tabs>
        <w:spacing w:before="240" w:after="120"/>
        <w:rPr>
          <w:sz w:val="26"/>
          <w:szCs w:val="26"/>
        </w:rPr>
      </w:pPr>
      <w:r>
        <w:rPr>
          <w:sz w:val="26"/>
          <w:szCs w:val="26"/>
        </w:rPr>
        <w:t xml:space="preserve">Year/Level of </w:t>
      </w:r>
      <w:r w:rsidR="007C3068">
        <w:rPr>
          <w:sz w:val="26"/>
          <w:szCs w:val="26"/>
        </w:rPr>
        <w:t>program:</w:t>
      </w:r>
    </w:p>
    <w:tbl>
      <w:tblPr>
        <w:tblStyle w:val="TableGrid"/>
        <w:tblW w:w="9287" w:type="dxa"/>
        <w:tblInd w:w="56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287"/>
      </w:tblGrid>
      <w:tr w:rsidR="008035A5" w:rsidTr="008035A5">
        <w:trPr>
          <w:trHeight w:val="510"/>
        </w:trPr>
        <w:tc>
          <w:tcPr>
            <w:tcW w:w="9287" w:type="dxa"/>
            <w:vAlign w:val="center"/>
          </w:tcPr>
          <w:p w:rsidR="008035A5" w:rsidRDefault="003A2D7E" w:rsidP="00A71066">
            <w:pPr>
              <w:tabs>
                <w:tab w:val="left" w:pos="360"/>
                <w:tab w:val="left" w:pos="900"/>
                <w:tab w:val="left" w:pos="1260"/>
              </w:tabs>
              <w:spacing w:line="288" w:lineRule="auto"/>
              <w:rPr>
                <w:sz w:val="26"/>
                <w:szCs w:val="26"/>
              </w:rPr>
            </w:pPr>
            <w:r>
              <w:rPr>
                <w:lang w:bidi="ar-SA"/>
              </w:rPr>
              <w:t>Freshman</w:t>
            </w:r>
            <w:r w:rsidR="00A71066">
              <w:rPr>
                <w:vertAlign w:val="superscript"/>
                <w:lang w:bidi="ar-SA"/>
              </w:rPr>
              <w:t xml:space="preserve"> </w:t>
            </w:r>
            <w:r w:rsidR="00B238C5">
              <w:rPr>
                <w:lang w:bidi="ar-SA"/>
              </w:rPr>
              <w:t>Level</w:t>
            </w:r>
          </w:p>
        </w:tc>
      </w:tr>
    </w:tbl>
    <w:p w:rsidR="008035A5" w:rsidRDefault="00722B24" w:rsidP="00722B24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Units/Credit Hours</w:t>
      </w:r>
      <w:r w:rsidR="00156167">
        <w:rPr>
          <w:color w:val="000000" w:themeColor="text1"/>
          <w:sz w:val="26"/>
          <w:szCs w:val="26"/>
        </w:rPr>
        <w:t xml:space="preserve"> PHM</w:t>
      </w:r>
      <w:r w:rsidR="00195F83">
        <w:rPr>
          <w:color w:val="000000" w:themeColor="text1"/>
          <w:sz w:val="26"/>
          <w:szCs w:val="26"/>
        </w:rPr>
        <w:t>022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 ) Lecture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576362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3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 ) Tutorial/Practic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576362" w:rsidP="008506FE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1</w:t>
            </w:r>
            <w:r w:rsidR="009203F9">
              <w:rPr>
                <w:color w:val="000000" w:themeColor="text1"/>
                <w:sz w:val="26"/>
                <w:szCs w:val="26"/>
              </w:rPr>
              <w:t>+1</w:t>
            </w:r>
          </w:p>
        </w:tc>
      </w:tr>
    </w:tbl>
    <w:p w:rsidR="00722B24" w:rsidRPr="00722B24" w:rsidRDefault="00722B24" w:rsidP="00722B24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4404"/>
        <w:gridCol w:w="2608"/>
      </w:tblGrid>
      <w:tr w:rsidR="00722B24" w:rsidTr="00722B24">
        <w:trPr>
          <w:trHeight w:hRule="exact" w:val="397"/>
        </w:trPr>
        <w:tc>
          <w:tcPr>
            <w:tcW w:w="440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722B24" w:rsidRDefault="00722B24" w:rsidP="00722B24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( iii ) Total :</w:t>
            </w:r>
          </w:p>
        </w:tc>
        <w:tc>
          <w:tcPr>
            <w:tcW w:w="2608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722B24" w:rsidRDefault="009203F9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5</w:t>
            </w:r>
          </w:p>
        </w:tc>
      </w:tr>
    </w:tbl>
    <w:p w:rsidR="0053055F" w:rsidRDefault="0053055F" w:rsidP="0053055F">
      <w:pPr>
        <w:pStyle w:val="ListParagraph"/>
        <w:numPr>
          <w:ilvl w:val="0"/>
          <w:numId w:val="27"/>
        </w:numPr>
        <w:tabs>
          <w:tab w:val="left" w:pos="360"/>
          <w:tab w:val="left" w:pos="900"/>
          <w:tab w:val="left" w:pos="1260"/>
        </w:tabs>
        <w:spacing w:before="240" w:after="120"/>
        <w:ind w:left="1418" w:hanging="56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Names of lecturers contributing to delivery of the </w:t>
      </w:r>
      <w:r w:rsidR="007C3068">
        <w:rPr>
          <w:color w:val="000000" w:themeColor="text1"/>
          <w:sz w:val="26"/>
          <w:szCs w:val="26"/>
        </w:rPr>
        <w:t>course: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134"/>
        <w:gridCol w:w="6463"/>
      </w:tblGrid>
      <w:tr w:rsidR="0053055F" w:rsidTr="0053055F">
        <w:trPr>
          <w:trHeight w:hRule="exact"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53055F" w:rsidRDefault="0053055F" w:rsidP="0053055F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jc w:val="center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i -</w:t>
            </w:r>
          </w:p>
        </w:tc>
        <w:tc>
          <w:tcPr>
            <w:tcW w:w="6463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53055F" w:rsidRPr="009B0460" w:rsidRDefault="003A2D7E" w:rsidP="005D564B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. </w:t>
            </w:r>
            <w:proofErr w:type="spellStart"/>
            <w:r>
              <w:rPr>
                <w:color w:val="000000" w:themeColor="text1"/>
              </w:rPr>
              <w:t>Salwa</w:t>
            </w:r>
            <w:proofErr w:type="spellEnd"/>
            <w:r>
              <w:rPr>
                <w:color w:val="000000" w:themeColor="text1"/>
              </w:rPr>
              <w:t xml:space="preserve"> Mohsen Ali </w:t>
            </w:r>
            <w:proofErr w:type="spellStart"/>
            <w:r>
              <w:rPr>
                <w:color w:val="000000" w:themeColor="text1"/>
              </w:rPr>
              <w:t>ElTaweel</w:t>
            </w:r>
            <w:proofErr w:type="spellEnd"/>
          </w:p>
        </w:tc>
      </w:tr>
    </w:tbl>
    <w:p w:rsidR="0053055F" w:rsidRPr="00722B24" w:rsidRDefault="0053055F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p w:rsidR="00722B24" w:rsidRPr="0053055F" w:rsidRDefault="00722B24" w:rsidP="0053055F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p w:rsidR="0053055F" w:rsidRDefault="0053055F" w:rsidP="00722B24">
      <w:pPr>
        <w:pStyle w:val="ListParagraph"/>
        <w:tabs>
          <w:tab w:val="left" w:pos="360"/>
          <w:tab w:val="left" w:pos="900"/>
          <w:tab w:val="left" w:pos="1260"/>
        </w:tabs>
        <w:spacing w:line="288" w:lineRule="auto"/>
        <w:rPr>
          <w:sz w:val="26"/>
          <w:szCs w:val="26"/>
        </w:rPr>
      </w:pPr>
    </w:p>
    <w:tbl>
      <w:tblPr>
        <w:tblStyle w:val="TableGrid"/>
        <w:tblW w:w="7597" w:type="dxa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6032CB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6032CB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Course coordin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Pr="009B0460" w:rsidRDefault="003A2D7E" w:rsidP="009B0460">
            <w:pPr>
              <w:pStyle w:val="Default"/>
              <w:rPr>
                <w:color w:val="000000" w:themeColor="text1"/>
                <w:lang w:bidi="ar-EG"/>
              </w:rPr>
            </w:pPr>
            <w:r>
              <w:rPr>
                <w:color w:val="000000" w:themeColor="text1"/>
              </w:rPr>
              <w:t xml:space="preserve">Dr. </w:t>
            </w:r>
            <w:proofErr w:type="spellStart"/>
            <w:r>
              <w:rPr>
                <w:color w:val="000000" w:themeColor="text1"/>
              </w:rPr>
              <w:t>Salwa</w:t>
            </w:r>
            <w:proofErr w:type="spellEnd"/>
            <w:r>
              <w:rPr>
                <w:color w:val="000000" w:themeColor="text1"/>
              </w:rPr>
              <w:t xml:space="preserve"> Mohsen Ali </w:t>
            </w:r>
            <w:proofErr w:type="spellStart"/>
            <w:r>
              <w:rPr>
                <w:color w:val="000000" w:themeColor="text1"/>
              </w:rPr>
              <w:t>ElTaweel</w:t>
            </w:r>
            <w:proofErr w:type="spellEnd"/>
          </w:p>
        </w:tc>
      </w:tr>
    </w:tbl>
    <w:p w:rsidR="006032CB" w:rsidRPr="00722B24" w:rsidRDefault="006032CB" w:rsidP="006032CB">
      <w:pPr>
        <w:pStyle w:val="ListParagraph"/>
        <w:tabs>
          <w:tab w:val="left" w:pos="360"/>
          <w:tab w:val="left" w:pos="900"/>
          <w:tab w:val="left" w:pos="1260"/>
        </w:tabs>
        <w:rPr>
          <w:sz w:val="8"/>
          <w:szCs w:val="8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2835"/>
        <w:gridCol w:w="4762"/>
      </w:tblGrid>
      <w:tr w:rsidR="006032CB" w:rsidTr="000B1123">
        <w:trPr>
          <w:trHeight w:hRule="exact" w:val="397"/>
        </w:trPr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C00000"/>
            </w:tcBorders>
            <w:vAlign w:val="center"/>
          </w:tcPr>
          <w:p w:rsidR="006032CB" w:rsidRDefault="000B1123" w:rsidP="000B1123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External evaluator:</w:t>
            </w:r>
          </w:p>
        </w:tc>
        <w:tc>
          <w:tcPr>
            <w:tcW w:w="476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vAlign w:val="center"/>
          </w:tcPr>
          <w:p w:rsidR="006032CB" w:rsidRDefault="000B1123" w:rsidP="007A07F7">
            <w:pPr>
              <w:pStyle w:val="ListParagraph"/>
              <w:tabs>
                <w:tab w:val="left" w:pos="360"/>
                <w:tab w:val="left" w:pos="900"/>
                <w:tab w:val="left" w:pos="1260"/>
              </w:tabs>
              <w:spacing w:before="240" w:after="120"/>
              <w:ind w:left="0"/>
              <w:rPr>
                <w:color w:val="000000" w:themeColor="text1"/>
                <w:sz w:val="26"/>
                <w:szCs w:val="26"/>
              </w:rPr>
            </w:pPr>
            <w:r>
              <w:rPr>
                <w:color w:val="000000" w:themeColor="text1"/>
                <w:sz w:val="26"/>
                <w:szCs w:val="26"/>
              </w:rPr>
              <w:t>---   ---   ---</w:t>
            </w:r>
          </w:p>
        </w:tc>
      </w:tr>
    </w:tbl>
    <w:p w:rsidR="005E2DA3" w:rsidRDefault="000B1123" w:rsidP="000B1123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t>Statistical Information</w:t>
      </w:r>
    </w:p>
    <w:p w:rsidR="00866A49" w:rsidRPr="00866A49" w:rsidRDefault="00866A49" w:rsidP="00866A49"/>
    <w:tbl>
      <w:tblPr>
        <w:tblW w:w="106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1"/>
        <w:gridCol w:w="721"/>
        <w:gridCol w:w="721"/>
        <w:gridCol w:w="721"/>
        <w:gridCol w:w="720"/>
        <w:gridCol w:w="720"/>
        <w:gridCol w:w="720"/>
        <w:gridCol w:w="720"/>
        <w:gridCol w:w="720"/>
        <w:gridCol w:w="720"/>
        <w:gridCol w:w="720"/>
        <w:gridCol w:w="805"/>
        <w:gridCol w:w="720"/>
        <w:gridCol w:w="774"/>
      </w:tblGrid>
      <w:tr w:rsidR="00133F93" w:rsidTr="00133F93">
        <w:trPr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ad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+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  <w:vertAlign w:val="superscript"/>
              </w:rPr>
              <w:t>+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  <w:vertAlign w:val="superscript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+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>
              <w:rPr>
                <w:b/>
                <w:bCs/>
                <w:vertAlign w:val="superscript"/>
              </w:rPr>
              <w:t>+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133F93" w:rsidTr="00133F93">
        <w:trPr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 of student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</w:pPr>
            <w: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</w:pPr>
            <w: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</w:pPr>
            <w: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8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5</w:t>
            </w:r>
          </w:p>
        </w:tc>
      </w:tr>
      <w:tr w:rsidR="00133F93" w:rsidTr="00133F93">
        <w:trPr>
          <w:jc w:val="center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33F93" w:rsidRDefault="00133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of student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54.4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3F93" w:rsidRDefault="00133F93" w:rsidP="00133F9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0</w:t>
            </w:r>
          </w:p>
        </w:tc>
      </w:tr>
    </w:tbl>
    <w:p w:rsidR="00225D2F" w:rsidRDefault="00225D2F" w:rsidP="00225D2F"/>
    <w:p w:rsidR="005273FD" w:rsidRDefault="005273FD" w:rsidP="00225D2F">
      <w:r>
        <w:t>The number of F grades includes both failed and absent students</w:t>
      </w:r>
      <w:r w:rsidR="00565ECF">
        <w:t>, absent students are 11 equal 8.8%</w:t>
      </w:r>
      <w:r>
        <w:t xml:space="preserve"> </w:t>
      </w:r>
    </w:p>
    <w:p w:rsidR="004B3B53" w:rsidRDefault="004B3B53" w:rsidP="00225D2F"/>
    <w:p w:rsidR="004B3B53" w:rsidRDefault="004B3B53" w:rsidP="00225D2F"/>
    <w:p w:rsidR="004B3B53" w:rsidRDefault="004B3B53" w:rsidP="00225D2F">
      <w:r>
        <w:rPr>
          <w:noProof/>
          <w:lang w:bidi="ar-SA"/>
        </w:rPr>
        <w:lastRenderedPageBreak/>
        <w:drawing>
          <wp:inline distT="0" distB="0" distL="0" distR="0" wp14:anchorId="4D6FC252" wp14:editId="537EA56B">
            <wp:extent cx="4757530" cy="2748170"/>
            <wp:effectExtent l="0" t="0" r="24130" b="14605"/>
            <wp:docPr id="1" name="Chart 1">
              <a:extLst xmlns:a="http://schemas.openxmlformats.org/drawingml/2006/main">
                <a:ext uri="{FF2B5EF4-FFF2-40B4-BE49-F238E27FC236}">
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E89FAB68-FA4D-4C60-BF08-0EA7530D5D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4B3B53" w:rsidRDefault="004B3B53" w:rsidP="00225D2F">
      <w:r>
        <w:rPr>
          <w:noProof/>
          <w:lang w:bidi="ar-SA"/>
        </w:rPr>
        <w:drawing>
          <wp:inline distT="0" distB="0" distL="0" distR="0" wp14:anchorId="4B4206BD" wp14:editId="649415A9">
            <wp:extent cx="4757530" cy="2747838"/>
            <wp:effectExtent l="0" t="0" r="24130" b="14605"/>
            <wp:docPr id="19" name="Chart 19">
              <a:extLst xmlns:a="http://schemas.openxmlformats.org/drawingml/2006/main">
                <a:ext uri="{FF2B5EF4-FFF2-40B4-BE49-F238E27FC236}">
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9A200087-C251-405E-B409-9A3139877D5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866A49" w:rsidRDefault="00866A49" w:rsidP="00225D2F"/>
    <w:p w:rsidR="00866A49" w:rsidRDefault="00866A49" w:rsidP="00A23193">
      <w:pPr>
        <w:jc w:val="both"/>
      </w:pPr>
      <w:r>
        <w:t>Results are lower than normal because more than 50% of the students enrolled in the course are either graduates of vocational schools or equiv</w:t>
      </w:r>
      <w:r w:rsidR="00A23193">
        <w:t xml:space="preserve">alent certificates to </w:t>
      </w:r>
      <w:proofErr w:type="spellStart"/>
      <w:r w:rsidR="00A23193">
        <w:t>Thanwaya</w:t>
      </w:r>
      <w:proofErr w:type="spellEnd"/>
      <w:r w:rsidR="00A23193">
        <w:t xml:space="preserve"> </w:t>
      </w:r>
      <w:proofErr w:type="spellStart"/>
      <w:r w:rsidR="00A23193">
        <w:t>Amma</w:t>
      </w:r>
      <w:proofErr w:type="spellEnd"/>
      <w:r w:rsidR="00A23193">
        <w:t xml:space="preserve"> from African and Arabic countries</w:t>
      </w:r>
      <w:r>
        <w:t xml:space="preserve"> </w:t>
      </w:r>
      <w:r w:rsidR="00A23193">
        <w:t>(</w:t>
      </w:r>
      <w:r>
        <w:t>with the greatest number vocational school graduates</w:t>
      </w:r>
      <w:r w:rsidR="00A23193">
        <w:t>)</w:t>
      </w:r>
      <w:r>
        <w:t xml:space="preserve">. They are so week in both English and </w:t>
      </w:r>
      <w:proofErr w:type="spellStart"/>
      <w:r>
        <w:t>Maths</w:t>
      </w:r>
      <w:proofErr w:type="spellEnd"/>
      <w:r>
        <w:t xml:space="preserve">, both are essential for Physics </w:t>
      </w:r>
      <w:proofErr w:type="gramStart"/>
      <w:r>
        <w:t>understanding,</w:t>
      </w:r>
      <w:proofErr w:type="gramEnd"/>
      <w:r>
        <w:t xml:space="preserve"> they are also week in Physics and in problem solving strategies which affects their degrees greatly.</w:t>
      </w:r>
    </w:p>
    <w:p w:rsidR="00866A49" w:rsidRDefault="00866A49" w:rsidP="00225D2F"/>
    <w:p w:rsidR="00866A49" w:rsidRDefault="00866A49" w:rsidP="00225D2F"/>
    <w:p w:rsidR="00A23193" w:rsidRDefault="00A23193" w:rsidP="00225D2F"/>
    <w:p w:rsidR="00A23193" w:rsidRDefault="00A23193" w:rsidP="00225D2F"/>
    <w:p w:rsidR="00A23193" w:rsidRDefault="00A23193" w:rsidP="00225D2F"/>
    <w:p w:rsidR="00A23193" w:rsidRDefault="00A23193" w:rsidP="00225D2F"/>
    <w:p w:rsidR="00A23193" w:rsidRDefault="00A23193" w:rsidP="00225D2F"/>
    <w:p w:rsidR="00A23193" w:rsidRDefault="00A23193" w:rsidP="00225D2F"/>
    <w:p w:rsidR="00A23193" w:rsidRDefault="00A23193" w:rsidP="00225D2F"/>
    <w:p w:rsidR="008F16C6" w:rsidRDefault="008F16C6" w:rsidP="008F16C6">
      <w:pPr>
        <w:pStyle w:val="Heading2"/>
        <w:numPr>
          <w:ilvl w:val="0"/>
          <w:numId w:val="17"/>
        </w:numPr>
        <w:spacing w:before="120" w:after="120"/>
        <w:ind w:left="641" w:hanging="357"/>
        <w:jc w:val="left"/>
      </w:pPr>
      <w:r>
        <w:lastRenderedPageBreak/>
        <w:t>Professional Information</w:t>
      </w:r>
    </w:p>
    <w:p w:rsidR="00576362" w:rsidRPr="00195F83" w:rsidRDefault="008F16C6" w:rsidP="00195F8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1D26AC">
        <w:rPr>
          <w:b/>
          <w:bCs/>
          <w:sz w:val="26"/>
          <w:szCs w:val="26"/>
        </w:rPr>
        <w:t xml:space="preserve">Course </w:t>
      </w:r>
      <w:r>
        <w:rPr>
          <w:b/>
          <w:bCs/>
          <w:sz w:val="26"/>
          <w:szCs w:val="26"/>
        </w:rPr>
        <w:t>Teach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7"/>
        <w:gridCol w:w="885"/>
        <w:gridCol w:w="857"/>
        <w:gridCol w:w="857"/>
        <w:gridCol w:w="2762"/>
      </w:tblGrid>
      <w:tr w:rsidR="00576362" w:rsidRPr="00576362" w:rsidTr="00576362">
        <w:tc>
          <w:tcPr>
            <w:tcW w:w="4377" w:type="dxa"/>
            <w:shd w:val="clear" w:color="auto" w:fill="B8CCE4" w:themeFill="accent1" w:themeFillTint="66"/>
            <w:vAlign w:val="center"/>
          </w:tcPr>
          <w:p w:rsidR="00576362" w:rsidRPr="00576362" w:rsidRDefault="00576362" w:rsidP="00576362">
            <w:pPr>
              <w:spacing w:line="276" w:lineRule="auto"/>
              <w:rPr>
                <w:b/>
                <w:bCs/>
              </w:rPr>
            </w:pPr>
            <w:r w:rsidRPr="00576362">
              <w:rPr>
                <w:b/>
                <w:bCs/>
              </w:rPr>
              <w:t>Course Content</w:t>
            </w:r>
          </w:p>
        </w:tc>
        <w:tc>
          <w:tcPr>
            <w:tcW w:w="885" w:type="dxa"/>
            <w:shd w:val="clear" w:color="auto" w:fill="B8CCE4" w:themeFill="accent1" w:themeFillTint="66"/>
            <w:vAlign w:val="center"/>
          </w:tcPr>
          <w:p w:rsidR="00576362" w:rsidRPr="00576362" w:rsidRDefault="00576362" w:rsidP="00576362">
            <w:pPr>
              <w:spacing w:line="276" w:lineRule="auto"/>
              <w:rPr>
                <w:b/>
                <w:bCs/>
              </w:rPr>
            </w:pPr>
            <w:proofErr w:type="spellStart"/>
            <w:r w:rsidRPr="00576362">
              <w:rPr>
                <w:b/>
                <w:bCs/>
              </w:rPr>
              <w:t>Lec</w:t>
            </w:r>
            <w:proofErr w:type="spellEnd"/>
            <w:r w:rsidRPr="00576362">
              <w:rPr>
                <w:b/>
                <w:bCs/>
              </w:rPr>
              <w:t>.</w:t>
            </w:r>
          </w:p>
          <w:p w:rsidR="00576362" w:rsidRPr="00576362" w:rsidRDefault="00576362" w:rsidP="00576362">
            <w:pPr>
              <w:spacing w:line="276" w:lineRule="auto"/>
              <w:rPr>
                <w:b/>
                <w:bCs/>
              </w:rPr>
            </w:pPr>
            <w:r w:rsidRPr="00576362">
              <w:rPr>
                <w:b/>
                <w:bCs/>
              </w:rPr>
              <w:t>Hours</w:t>
            </w:r>
          </w:p>
        </w:tc>
        <w:tc>
          <w:tcPr>
            <w:tcW w:w="857" w:type="dxa"/>
            <w:shd w:val="clear" w:color="auto" w:fill="B8CCE4" w:themeFill="accent1" w:themeFillTint="66"/>
            <w:vAlign w:val="center"/>
          </w:tcPr>
          <w:p w:rsidR="00576362" w:rsidRPr="00576362" w:rsidRDefault="00576362" w:rsidP="00576362">
            <w:pPr>
              <w:spacing w:line="276" w:lineRule="auto"/>
              <w:rPr>
                <w:b/>
                <w:bCs/>
              </w:rPr>
            </w:pPr>
            <w:r w:rsidRPr="00576362">
              <w:rPr>
                <w:b/>
                <w:bCs/>
              </w:rPr>
              <w:t>Tut.</w:t>
            </w:r>
          </w:p>
          <w:p w:rsidR="00576362" w:rsidRPr="00576362" w:rsidRDefault="00576362" w:rsidP="00576362">
            <w:pPr>
              <w:spacing w:line="276" w:lineRule="auto"/>
              <w:rPr>
                <w:b/>
                <w:bCs/>
              </w:rPr>
            </w:pPr>
            <w:r w:rsidRPr="00576362">
              <w:rPr>
                <w:b/>
                <w:bCs/>
              </w:rPr>
              <w:t>Hours</w:t>
            </w:r>
          </w:p>
        </w:tc>
        <w:tc>
          <w:tcPr>
            <w:tcW w:w="857" w:type="dxa"/>
            <w:shd w:val="clear" w:color="auto" w:fill="B8CCE4" w:themeFill="accent1" w:themeFillTint="66"/>
            <w:vAlign w:val="center"/>
          </w:tcPr>
          <w:p w:rsidR="00576362" w:rsidRPr="00576362" w:rsidRDefault="00576362" w:rsidP="00576362">
            <w:pPr>
              <w:spacing w:line="276" w:lineRule="auto"/>
              <w:rPr>
                <w:b/>
                <w:bCs/>
              </w:rPr>
            </w:pPr>
            <w:r w:rsidRPr="00576362">
              <w:rPr>
                <w:b/>
                <w:bCs/>
              </w:rPr>
              <w:t>Lab.</w:t>
            </w:r>
          </w:p>
          <w:p w:rsidR="00576362" w:rsidRPr="00576362" w:rsidRDefault="00576362" w:rsidP="00576362">
            <w:pPr>
              <w:spacing w:line="276" w:lineRule="auto"/>
              <w:rPr>
                <w:b/>
                <w:bCs/>
              </w:rPr>
            </w:pPr>
            <w:r w:rsidRPr="00576362">
              <w:rPr>
                <w:b/>
                <w:bCs/>
              </w:rPr>
              <w:t>Hours</w:t>
            </w:r>
          </w:p>
        </w:tc>
        <w:tc>
          <w:tcPr>
            <w:tcW w:w="2762" w:type="dxa"/>
            <w:shd w:val="clear" w:color="auto" w:fill="B8CCE4" w:themeFill="accent1" w:themeFillTint="66"/>
            <w:vAlign w:val="center"/>
          </w:tcPr>
          <w:p w:rsidR="00576362" w:rsidRPr="00576362" w:rsidRDefault="00576362" w:rsidP="00E67915">
            <w:pPr>
              <w:spacing w:line="276" w:lineRule="auto"/>
              <w:rPr>
                <w:b/>
                <w:bCs/>
              </w:rPr>
            </w:pPr>
            <w:r w:rsidRPr="00576362">
              <w:rPr>
                <w:b/>
                <w:bCs/>
              </w:rPr>
              <w:t>Instructors</w:t>
            </w:r>
            <w:r w:rsidR="00E67915">
              <w:rPr>
                <w:b/>
                <w:bCs/>
              </w:rPr>
              <w:t xml:space="preserve"> team (one doctor for each group)</w:t>
            </w: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 xml:space="preserve">Introduction and Vectors 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 w:val="restart"/>
          </w:tcPr>
          <w:p w:rsidR="00E67915" w:rsidRDefault="00E67915" w:rsidP="00576362">
            <w:pPr>
              <w:spacing w:line="276" w:lineRule="auto"/>
            </w:pPr>
          </w:p>
          <w:p w:rsidR="00960DE2" w:rsidRDefault="00960DE2" w:rsidP="00E67915">
            <w:pPr>
              <w:spacing w:line="276" w:lineRule="auto"/>
            </w:pPr>
            <w:bookmarkStart w:id="0" w:name="_Hlk13316244"/>
          </w:p>
          <w:p w:rsidR="00960DE2" w:rsidRDefault="00960DE2" w:rsidP="00E67915">
            <w:pPr>
              <w:spacing w:line="276" w:lineRule="auto"/>
            </w:pPr>
          </w:p>
          <w:p w:rsidR="00960DE2" w:rsidRDefault="00960DE2" w:rsidP="00E67915">
            <w:pPr>
              <w:spacing w:line="276" w:lineRule="auto"/>
            </w:pPr>
          </w:p>
          <w:p w:rsidR="00960DE2" w:rsidRDefault="00960DE2" w:rsidP="00E67915">
            <w:pPr>
              <w:spacing w:line="276" w:lineRule="auto"/>
            </w:pPr>
          </w:p>
          <w:p w:rsidR="00960DE2" w:rsidRDefault="00960DE2" w:rsidP="00E67915">
            <w:pPr>
              <w:spacing w:line="276" w:lineRule="auto"/>
            </w:pPr>
          </w:p>
          <w:p w:rsidR="00960DE2" w:rsidRDefault="00960DE2" w:rsidP="00E67915">
            <w:pPr>
              <w:spacing w:line="276" w:lineRule="auto"/>
            </w:pPr>
          </w:p>
          <w:p w:rsidR="00E67915" w:rsidRPr="00576362" w:rsidRDefault="00E67915" w:rsidP="00E67915">
            <w:pPr>
              <w:spacing w:line="276" w:lineRule="auto"/>
            </w:pPr>
            <w:r>
              <w:t xml:space="preserve"> </w:t>
            </w:r>
            <w:bookmarkEnd w:id="0"/>
            <w:r w:rsidR="003A2D7E">
              <w:rPr>
                <w:color w:val="000000" w:themeColor="text1"/>
              </w:rPr>
              <w:t xml:space="preserve">Dr. </w:t>
            </w:r>
            <w:proofErr w:type="spellStart"/>
            <w:r w:rsidR="003A2D7E">
              <w:rPr>
                <w:color w:val="000000" w:themeColor="text1"/>
              </w:rPr>
              <w:t>Salwa</w:t>
            </w:r>
            <w:proofErr w:type="spellEnd"/>
            <w:r w:rsidR="003A2D7E">
              <w:rPr>
                <w:color w:val="000000" w:themeColor="text1"/>
              </w:rPr>
              <w:t xml:space="preserve"> Mohsen Ali </w:t>
            </w:r>
            <w:proofErr w:type="spellStart"/>
            <w:r w:rsidR="003A2D7E">
              <w:rPr>
                <w:color w:val="000000" w:themeColor="text1"/>
              </w:rPr>
              <w:t>ElTaweel</w:t>
            </w:r>
            <w:proofErr w:type="spellEnd"/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 xml:space="preserve">Electric force &amp; Electric field 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Electric Flux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Gauss’s Law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Applications of Gauss’s Law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Electric potential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Capacitors and dielectrics.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Current, Resistance and RC Circuits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Magnetic force.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proofErr w:type="spellStart"/>
            <w:r w:rsidRPr="00576362">
              <w:t>Biot-Savart</w:t>
            </w:r>
            <w:proofErr w:type="spellEnd"/>
            <w:r w:rsidRPr="00576362">
              <w:t xml:space="preserve"> Law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Ampere’s Law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Faraday-Lenz law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Self and Mutual Inductance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Magnetic materials and Magnetic Circuits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  <w:tr w:rsidR="00E67915" w:rsidRPr="00576362" w:rsidTr="00576362">
        <w:tc>
          <w:tcPr>
            <w:tcW w:w="4377" w:type="dxa"/>
            <w:vAlign w:val="center"/>
          </w:tcPr>
          <w:p w:rsidR="00E67915" w:rsidRPr="00576362" w:rsidRDefault="00E67915" w:rsidP="00576362">
            <w:pPr>
              <w:spacing w:line="276" w:lineRule="auto"/>
            </w:pPr>
            <w:r w:rsidRPr="00576362">
              <w:t>AC circuits</w:t>
            </w:r>
          </w:p>
        </w:tc>
        <w:tc>
          <w:tcPr>
            <w:tcW w:w="885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3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857" w:type="dxa"/>
          </w:tcPr>
          <w:p w:rsidR="00E67915" w:rsidRPr="00576362" w:rsidRDefault="00E67915" w:rsidP="00576362">
            <w:pPr>
              <w:spacing w:line="276" w:lineRule="auto"/>
              <w:jc w:val="center"/>
            </w:pPr>
            <w:r w:rsidRPr="00576362">
              <w:t>1</w:t>
            </w:r>
          </w:p>
        </w:tc>
        <w:tc>
          <w:tcPr>
            <w:tcW w:w="2762" w:type="dxa"/>
            <w:vMerge/>
          </w:tcPr>
          <w:p w:rsidR="00E67915" w:rsidRPr="00576362" w:rsidRDefault="00E67915" w:rsidP="00576362">
            <w:pPr>
              <w:spacing w:line="276" w:lineRule="auto"/>
            </w:pPr>
          </w:p>
        </w:tc>
      </w:tr>
    </w:tbl>
    <w:p w:rsidR="007A07F7" w:rsidRDefault="007A07F7" w:rsidP="00BE2189">
      <w:pPr>
        <w:rPr>
          <w:b/>
          <w:bCs/>
        </w:rPr>
      </w:pPr>
      <w:r>
        <w:rPr>
          <w:b/>
          <w:bCs/>
        </w:rPr>
        <w:t xml:space="preserve">Topics taught as a percentage of the content specified:  </w:t>
      </w:r>
    </w:p>
    <w:p w:rsidR="007A07F7" w:rsidRDefault="00CE6DA7" w:rsidP="007C44CC">
      <w:pPr>
        <w:pStyle w:val="Heading7"/>
        <w:ind w:left="446" w:right="-124"/>
        <w:rPr>
          <w:b/>
          <w:bCs/>
        </w:rPr>
      </w:pP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987800</wp:posOffset>
                </wp:positionH>
                <wp:positionV relativeFrom="paragraph">
                  <wp:posOffset>128905</wp:posOffset>
                </wp:positionV>
                <wp:extent cx="228600" cy="204470"/>
                <wp:effectExtent l="0" t="0" r="19050" b="24130"/>
                <wp:wrapNone/>
                <wp:docPr id="18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314pt;margin-top:10.15pt;width:18pt;height:16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2352040</wp:posOffset>
                </wp:positionH>
                <wp:positionV relativeFrom="paragraph">
                  <wp:posOffset>128270</wp:posOffset>
                </wp:positionV>
                <wp:extent cx="228600" cy="205105"/>
                <wp:effectExtent l="0" t="0" r="19050" b="23495"/>
                <wp:wrapNone/>
                <wp:docPr id="1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51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185.2pt;margin-top:10.1pt;width:18pt;height:16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" filled="f"/>
            </w:pict>
          </mc:Fallback>
        </mc:AlternateContent>
      </w:r>
      <w:r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column">
                  <wp:posOffset>852170</wp:posOffset>
                </wp:positionH>
                <wp:positionV relativeFrom="paragraph">
                  <wp:posOffset>133350</wp:posOffset>
                </wp:positionV>
                <wp:extent cx="228600" cy="212090"/>
                <wp:effectExtent l="0" t="0" r="19050" b="16510"/>
                <wp:wrapNone/>
                <wp:docPr id="1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67.1pt;margin-top:10.5pt;width:18pt;height:16.7pt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"/>
            </w:pict>
          </mc:Fallback>
        </mc:AlternateContent>
      </w:r>
      <w:r w:rsidR="00D73B31">
        <w:rPr>
          <w:b/>
          <w:bCs/>
        </w:rPr>
        <w:t xml:space="preserve">   </w:t>
      </w:r>
      <w:r w:rsidR="007A07F7">
        <w:rPr>
          <w:b/>
          <w:bCs/>
        </w:rPr>
        <w:t xml:space="preserve">&gt;90 </w:t>
      </w:r>
      <w:proofErr w:type="gramStart"/>
      <w:r w:rsidR="007A07F7">
        <w:rPr>
          <w:b/>
          <w:bCs/>
        </w:rPr>
        <w:t xml:space="preserve">%  </w:t>
      </w:r>
      <w:r w:rsidR="007C44CC" w:rsidRPr="003A08D9">
        <w:rPr>
          <w:b/>
          <w:bCs/>
        </w:rPr>
        <w:t>X</w:t>
      </w:r>
      <w:proofErr w:type="gramEnd"/>
      <w:r w:rsidR="007A07F7">
        <w:rPr>
          <w:b/>
          <w:bCs/>
        </w:rPr>
        <w:tab/>
      </w:r>
      <w:r w:rsidR="00D73B31">
        <w:rPr>
          <w:b/>
          <w:bCs/>
        </w:rPr>
        <w:t xml:space="preserve">           </w:t>
      </w:r>
      <w:r w:rsidR="007A07F7">
        <w:rPr>
          <w:b/>
          <w:bCs/>
        </w:rPr>
        <w:t xml:space="preserve">70-90 %  </w:t>
      </w:r>
      <w:r w:rsidR="00D73B31">
        <w:rPr>
          <w:b/>
          <w:bCs/>
        </w:rPr>
        <w:t xml:space="preserve">                             </w:t>
      </w:r>
      <w:r w:rsidR="007A07F7">
        <w:rPr>
          <w:b/>
          <w:bCs/>
        </w:rPr>
        <w:t xml:space="preserve">&lt;70% </w:t>
      </w:r>
    </w:p>
    <w:p w:rsidR="007A07F7" w:rsidRPr="0059766E" w:rsidRDefault="007A07F7" w:rsidP="0059766E">
      <w:pPr>
        <w:pStyle w:val="Heading7"/>
        <w:spacing w:after="120"/>
        <w:ind w:left="284"/>
        <w:rPr>
          <w:b/>
          <w:bCs/>
        </w:rPr>
      </w:pPr>
      <w:r w:rsidRPr="0059766E">
        <w:rPr>
          <w:b/>
          <w:bCs/>
        </w:rPr>
        <w:t>Reasons in detail for not teaching any topic</w:t>
      </w:r>
    </w:p>
    <w:p w:rsidR="00576362" w:rsidRDefault="00576362" w:rsidP="003A08D9">
      <w:pPr>
        <w:ind w:right="-124" w:firstLine="446"/>
        <w:rPr>
          <w:b/>
          <w:bCs/>
          <w:sz w:val="26"/>
          <w:szCs w:val="26"/>
        </w:rPr>
      </w:pPr>
    </w:p>
    <w:p w:rsidR="003A033A" w:rsidRDefault="003A033A" w:rsidP="003A08D9">
      <w:pPr>
        <w:ind w:right="-124" w:firstLine="446"/>
        <w:rPr>
          <w:b/>
          <w:bCs/>
          <w:sz w:val="26"/>
          <w:szCs w:val="26"/>
        </w:rPr>
      </w:pPr>
    </w:p>
    <w:p w:rsidR="007A07F7" w:rsidRPr="007A07F7" w:rsidRDefault="007A07F7" w:rsidP="003A08D9">
      <w:pPr>
        <w:ind w:right="-124" w:firstLine="446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t>Teaching and learning methods:</w:t>
      </w:r>
    </w:p>
    <w:p w:rsidR="007A07F7" w:rsidRDefault="00CE6DA7" w:rsidP="007A07F7">
      <w:pPr>
        <w:spacing w:before="120"/>
        <w:ind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column">
                  <wp:posOffset>2798445</wp:posOffset>
                </wp:positionH>
                <wp:positionV relativeFrom="paragraph">
                  <wp:posOffset>60960</wp:posOffset>
                </wp:positionV>
                <wp:extent cx="228600" cy="201930"/>
                <wp:effectExtent l="0" t="0" r="19050" b="26670"/>
                <wp:wrapNone/>
                <wp:docPr id="1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" o:spid="_x0000_s1026" style="position:absolute;margin-left:220.35pt;margin-top:4.8pt;width:18pt;height:15.9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"/>
            </w:pict>
          </mc:Fallback>
        </mc:AlternateContent>
      </w:r>
      <w:r w:rsidR="007A07F7">
        <w:tab/>
        <w:t xml:space="preserve">Lectures:                                                </w:t>
      </w:r>
      <w:r w:rsidR="007A07F7" w:rsidRPr="003A08D9">
        <w:rPr>
          <w:b/>
          <w:bCs/>
        </w:rPr>
        <w:t>X</w:t>
      </w:r>
    </w:p>
    <w:p w:rsidR="007A07F7" w:rsidRDefault="00CE6DA7" w:rsidP="003A2D7E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1DE780B" wp14:editId="2EB01A4F">
                <wp:simplePos x="0" y="0"/>
                <wp:positionH relativeFrom="column">
                  <wp:posOffset>2795270</wp:posOffset>
                </wp:positionH>
                <wp:positionV relativeFrom="paragraph">
                  <wp:posOffset>45720</wp:posOffset>
                </wp:positionV>
                <wp:extent cx="228600" cy="219710"/>
                <wp:effectExtent l="0" t="0" r="19050" b="27940"/>
                <wp:wrapNone/>
                <wp:docPr id="1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220.1pt;margin-top:3.6pt;width:18pt;height:17.3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"/>
            </w:pict>
          </mc:Fallback>
        </mc:AlternateContent>
      </w:r>
      <w:r w:rsidR="007C44CC">
        <w:t>Assignments</w:t>
      </w:r>
      <w:r w:rsidR="007A07F7">
        <w:t xml:space="preserve">:               </w:t>
      </w:r>
      <w:r w:rsidR="007C44CC">
        <w:tab/>
      </w:r>
      <w:r w:rsidR="00936DE2">
        <w:t xml:space="preserve">   </w:t>
      </w:r>
      <w:r w:rsidR="007C44CC">
        <w:tab/>
      </w:r>
      <w:r w:rsidR="00936DE2">
        <w:t xml:space="preserve">   </w:t>
      </w:r>
    </w:p>
    <w:p w:rsidR="000F4DEC" w:rsidRDefault="00CE6DA7" w:rsidP="00483E8E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column">
                  <wp:posOffset>2792730</wp:posOffset>
                </wp:positionH>
                <wp:positionV relativeFrom="paragraph">
                  <wp:posOffset>53975</wp:posOffset>
                </wp:positionV>
                <wp:extent cx="228600" cy="219710"/>
                <wp:effectExtent l="0" t="0" r="19050" b="27940"/>
                <wp:wrapNone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219.9pt;margin-top:4.25pt;width:18pt;height:17.3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"/>
            </w:pict>
          </mc:Fallback>
        </mc:AlternateContent>
      </w:r>
      <w:r w:rsidR="000F4DEC">
        <w:t>Labs</w:t>
      </w:r>
      <w:r w:rsidR="00936DE2">
        <w:t xml:space="preserve">                                                       </w:t>
      </w:r>
      <w:r w:rsidR="000F4DEC" w:rsidRPr="003A08D9">
        <w:rPr>
          <w:b/>
          <w:bCs/>
        </w:rPr>
        <w:t>X</w:t>
      </w:r>
    </w:p>
    <w:p w:rsidR="007A07F7" w:rsidRDefault="00CE6DA7" w:rsidP="00483E8E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2795270</wp:posOffset>
                </wp:positionH>
                <wp:positionV relativeFrom="paragraph">
                  <wp:posOffset>55245</wp:posOffset>
                </wp:positionV>
                <wp:extent cx="228600" cy="219710"/>
                <wp:effectExtent l="0" t="0" r="19050" b="27940"/>
                <wp:wrapNone/>
                <wp:docPr id="1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7614" w:rsidRDefault="00717614" w:rsidP="0006782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left:0;text-align:left;margin-left:220.1pt;margin-top:4.35pt;width:18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">
                <v:textbox>
                  <w:txbxContent>
                    <w:p w:rsidR="00717614" w:rsidRDefault="00717614" w:rsidP="0006782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C44CC">
        <w:t>Technical Reports</w:t>
      </w:r>
      <w:r w:rsidR="007A07F7">
        <w:t>:</w:t>
      </w:r>
    </w:p>
    <w:p w:rsidR="007A07F7" w:rsidRDefault="00CE6DA7" w:rsidP="007A07F7">
      <w:pPr>
        <w:spacing w:before="120"/>
        <w:ind w:right="-124" w:firstLine="7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column">
                  <wp:posOffset>2785745</wp:posOffset>
                </wp:positionH>
                <wp:positionV relativeFrom="paragraph">
                  <wp:posOffset>51435</wp:posOffset>
                </wp:positionV>
                <wp:extent cx="228600" cy="219710"/>
                <wp:effectExtent l="0" t="0" r="19050" b="2794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219.35pt;margin-top:4.05pt;width:18pt;height:17.3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"/>
            </w:pict>
          </mc:Fallback>
        </mc:AlternateContent>
      </w:r>
      <w:r w:rsidR="007A07F7">
        <w:t xml:space="preserve">Class Activity: </w:t>
      </w:r>
      <w:r w:rsidR="007A07F7" w:rsidRPr="00EA5958">
        <w:rPr>
          <w:b/>
          <w:bCs/>
          <w:color w:val="FF0000"/>
        </w:rPr>
        <w:t>(Tutorials)</w:t>
      </w:r>
      <w:r w:rsidR="00936DE2">
        <w:rPr>
          <w:b/>
          <w:bCs/>
          <w:color w:val="FF0000"/>
        </w:rPr>
        <w:t xml:space="preserve">                   </w:t>
      </w:r>
      <w:r w:rsidR="007A07F7" w:rsidRPr="0006782E">
        <w:rPr>
          <w:b/>
          <w:bCs/>
        </w:rPr>
        <w:t>X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Case Study:</w:t>
      </w:r>
    </w:p>
    <w:p w:rsidR="007A07F7" w:rsidRDefault="007A07F7" w:rsidP="005942C5">
      <w:pPr>
        <w:ind w:right="-124" w:firstLine="274"/>
      </w:pPr>
      <w:r>
        <w:t>Other assig</w:t>
      </w:r>
      <w:r w:rsidR="00A71406">
        <w:t>nments/homework:</w:t>
      </w:r>
      <w:r w:rsidR="00936DE2">
        <w:t xml:space="preserve">                    </w:t>
      </w:r>
      <w:r w:rsidR="005942C5" w:rsidRPr="005942C5">
        <w:rPr>
          <w:b/>
          <w:bCs/>
        </w:rPr>
        <w:t>NA</w:t>
      </w:r>
    </w:p>
    <w:p w:rsidR="007C3068" w:rsidRDefault="00765D87" w:rsidP="00765D87">
      <w:pPr>
        <w:spacing w:before="120"/>
        <w:ind w:left="720" w:right="-124"/>
      </w:pPr>
      <w:r>
        <w:t>I have asked the students to prepare a one to two pages on selective topics as a mini research for this course that contributes 3% to the final grade.</w:t>
      </w:r>
    </w:p>
    <w:p w:rsidR="00A23193" w:rsidRDefault="00A23193" w:rsidP="00765D87">
      <w:pPr>
        <w:spacing w:before="120"/>
        <w:ind w:left="720" w:right="-124"/>
      </w:pPr>
    </w:p>
    <w:p w:rsidR="00A23193" w:rsidRDefault="00A23193" w:rsidP="00765D87">
      <w:pPr>
        <w:spacing w:before="120"/>
        <w:ind w:left="720" w:right="-124"/>
      </w:pPr>
    </w:p>
    <w:p w:rsidR="007A07F7" w:rsidRPr="007A07F7" w:rsidRDefault="007A07F7" w:rsidP="007A07F7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 w:rsidRPr="007A07F7">
        <w:rPr>
          <w:b/>
          <w:bCs/>
          <w:sz w:val="26"/>
          <w:szCs w:val="26"/>
        </w:rPr>
        <w:lastRenderedPageBreak/>
        <w:t>Student assessmen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3009"/>
      </w:tblGrid>
      <w:tr w:rsidR="007A07F7" w:rsidRPr="0007239E" w:rsidTr="006C1316">
        <w:trPr>
          <w:trHeight w:val="397"/>
          <w:jc w:val="center"/>
        </w:trPr>
        <w:tc>
          <w:tcPr>
            <w:tcW w:w="4248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Method of assessment</w:t>
            </w:r>
          </w:p>
        </w:tc>
        <w:tc>
          <w:tcPr>
            <w:tcW w:w="3009" w:type="dxa"/>
            <w:vAlign w:val="center"/>
          </w:tcPr>
          <w:p w:rsidR="007A07F7" w:rsidRPr="0007239E" w:rsidRDefault="007A07F7" w:rsidP="00A71406">
            <w:pPr>
              <w:jc w:val="center"/>
              <w:rPr>
                <w:b/>
                <w:bCs/>
              </w:rPr>
            </w:pPr>
            <w:r w:rsidRPr="0007239E">
              <w:rPr>
                <w:b/>
                <w:bCs/>
              </w:rPr>
              <w:t>Percentage of total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DE7068">
            <w:r>
              <w:t>Written examination</w:t>
            </w:r>
            <w:r w:rsidR="00F54D85">
              <w:t>s(</w:t>
            </w:r>
            <w:proofErr w:type="spellStart"/>
            <w:r w:rsidR="00F54D85">
              <w:t>final+midterm</w:t>
            </w:r>
            <w:proofErr w:type="spellEnd"/>
            <w:r w:rsidR="00F54D85">
              <w:t>)</w:t>
            </w:r>
          </w:p>
        </w:tc>
        <w:tc>
          <w:tcPr>
            <w:tcW w:w="3009" w:type="dxa"/>
          </w:tcPr>
          <w:p w:rsidR="00DE7068" w:rsidRDefault="003A2D7E" w:rsidP="007A07F7">
            <w:pPr>
              <w:jc w:val="center"/>
            </w:pPr>
            <w:r>
              <w:t>75</w:t>
            </w:r>
            <w:r w:rsidR="00DE7068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7A07F7">
            <w:r>
              <w:t>Oral examination</w:t>
            </w:r>
            <w:r w:rsidR="00A4153C">
              <w:t xml:space="preserve"> (Project presentation)</w:t>
            </w:r>
          </w:p>
        </w:tc>
        <w:tc>
          <w:tcPr>
            <w:tcW w:w="3009" w:type="dxa"/>
          </w:tcPr>
          <w:p w:rsidR="00DE7068" w:rsidRDefault="009E1B3C" w:rsidP="007A07F7">
            <w:pPr>
              <w:jc w:val="center"/>
            </w:pPr>
            <w:r>
              <w:t>0</w:t>
            </w:r>
            <w:r w:rsidR="00DE7068">
              <w:t xml:space="preserve"> 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DE7068">
            <w:r>
              <w:t>Practical/laboratory work</w:t>
            </w:r>
          </w:p>
        </w:tc>
        <w:tc>
          <w:tcPr>
            <w:tcW w:w="3009" w:type="dxa"/>
          </w:tcPr>
          <w:p w:rsidR="00DE7068" w:rsidRDefault="00576362" w:rsidP="003A2D7E">
            <w:pPr>
              <w:jc w:val="center"/>
            </w:pPr>
            <w:r>
              <w:t>1</w:t>
            </w:r>
            <w:r w:rsidR="003A2D7E">
              <w:t>5</w:t>
            </w:r>
            <w:r w:rsidR="00E67915">
              <w:t xml:space="preserve"> </w:t>
            </w:r>
            <w:r w:rsidR="00DE7068">
              <w:t>%</w:t>
            </w:r>
          </w:p>
        </w:tc>
      </w:tr>
      <w:tr w:rsidR="00DE7068" w:rsidTr="006C1316">
        <w:trPr>
          <w:trHeight w:val="340"/>
          <w:jc w:val="center"/>
        </w:trPr>
        <w:tc>
          <w:tcPr>
            <w:tcW w:w="4248" w:type="dxa"/>
          </w:tcPr>
          <w:p w:rsidR="00DE7068" w:rsidRDefault="00DE7068" w:rsidP="007D5648">
            <w:r>
              <w:t>Other assignments/class work</w:t>
            </w:r>
          </w:p>
        </w:tc>
        <w:tc>
          <w:tcPr>
            <w:tcW w:w="3009" w:type="dxa"/>
          </w:tcPr>
          <w:p w:rsidR="00DE7068" w:rsidRDefault="003A2D7E" w:rsidP="00B456EC">
            <w:pPr>
              <w:jc w:val="center"/>
            </w:pPr>
            <w:r>
              <w:t>1</w:t>
            </w:r>
            <w:r w:rsidR="00E67915">
              <w:t xml:space="preserve">0 </w:t>
            </w:r>
            <w:r w:rsidR="00DE7068">
              <w:t>%</w:t>
            </w:r>
          </w:p>
        </w:tc>
      </w:tr>
    </w:tbl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>Members of examination committee</w:t>
      </w:r>
    </w:p>
    <w:p w:rsidR="00351B7D" w:rsidRDefault="00A23193" w:rsidP="00A71406">
      <w:pPr>
        <w:pStyle w:val="Heading7"/>
        <w:spacing w:after="120"/>
        <w:ind w:left="284"/>
        <w:rPr>
          <w:b/>
          <w:bCs/>
        </w:rPr>
      </w:pPr>
      <w:r>
        <w:rPr>
          <w:color w:val="000000" w:themeColor="text1"/>
        </w:rPr>
        <w:t xml:space="preserve">DR. </w:t>
      </w:r>
      <w:proofErr w:type="spellStart"/>
      <w:r>
        <w:rPr>
          <w:color w:val="000000" w:themeColor="text1"/>
        </w:rPr>
        <w:t>Wae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ikry</w:t>
      </w:r>
      <w:proofErr w:type="spellEnd"/>
      <w:r>
        <w:rPr>
          <w:color w:val="000000" w:themeColor="text1"/>
        </w:rPr>
        <w:t xml:space="preserve">, </w:t>
      </w:r>
      <w:r w:rsidR="00351B7D">
        <w:rPr>
          <w:color w:val="000000" w:themeColor="text1"/>
        </w:rPr>
        <w:t xml:space="preserve">Dr. </w:t>
      </w:r>
      <w:proofErr w:type="spellStart"/>
      <w:r w:rsidR="00351B7D">
        <w:rPr>
          <w:color w:val="000000" w:themeColor="text1"/>
        </w:rPr>
        <w:t>Salwa</w:t>
      </w:r>
      <w:proofErr w:type="spellEnd"/>
      <w:r w:rsidR="00351B7D">
        <w:rPr>
          <w:color w:val="000000" w:themeColor="text1"/>
        </w:rPr>
        <w:t xml:space="preserve"> Mohsen Ali El </w:t>
      </w:r>
      <w:proofErr w:type="spellStart"/>
      <w:r w:rsidR="00351B7D">
        <w:rPr>
          <w:color w:val="000000" w:themeColor="text1"/>
        </w:rPr>
        <w:t>Taweel</w:t>
      </w:r>
      <w:proofErr w:type="spellEnd"/>
      <w:r w:rsidR="003A2D7E">
        <w:rPr>
          <w:color w:val="000000" w:themeColor="text1"/>
        </w:rPr>
        <w:t xml:space="preserve">, Dr. </w:t>
      </w:r>
      <w:proofErr w:type="spellStart"/>
      <w:r w:rsidR="003A2D7E">
        <w:rPr>
          <w:color w:val="000000" w:themeColor="text1"/>
        </w:rPr>
        <w:t>Samy</w:t>
      </w:r>
      <w:proofErr w:type="spellEnd"/>
      <w:r w:rsidR="003A2D7E">
        <w:rPr>
          <w:color w:val="000000" w:themeColor="text1"/>
        </w:rPr>
        <w:t xml:space="preserve"> </w:t>
      </w:r>
      <w:proofErr w:type="spellStart"/>
      <w:r w:rsidR="003A2D7E">
        <w:rPr>
          <w:color w:val="000000" w:themeColor="text1"/>
        </w:rPr>
        <w:t>Abdelrahman</w:t>
      </w:r>
      <w:proofErr w:type="spellEnd"/>
      <w:r w:rsidR="003A2D7E">
        <w:rPr>
          <w:color w:val="000000" w:themeColor="text1"/>
        </w:rPr>
        <w:t xml:space="preserve">, Dr. </w:t>
      </w:r>
      <w:proofErr w:type="spellStart"/>
      <w:r w:rsidR="003A2D7E">
        <w:rPr>
          <w:color w:val="000000" w:themeColor="text1"/>
        </w:rPr>
        <w:t>Elmozammel</w:t>
      </w:r>
      <w:proofErr w:type="spellEnd"/>
      <w:r w:rsidR="00351B7D" w:rsidRPr="00A71406">
        <w:rPr>
          <w:b/>
          <w:bCs/>
        </w:rPr>
        <w:t xml:space="preserve"> </w:t>
      </w:r>
    </w:p>
    <w:p w:rsidR="007A07F7" w:rsidRPr="00A71406" w:rsidRDefault="007A07F7" w:rsidP="00A71406">
      <w:pPr>
        <w:pStyle w:val="Heading7"/>
        <w:spacing w:after="120"/>
        <w:ind w:left="284"/>
        <w:rPr>
          <w:b/>
          <w:bCs/>
        </w:rPr>
      </w:pPr>
      <w:r w:rsidRPr="00A71406">
        <w:rPr>
          <w:b/>
          <w:bCs/>
        </w:rPr>
        <w:t xml:space="preserve">Role of external evaluator </w:t>
      </w:r>
    </w:p>
    <w:p w:rsidR="00A71406" w:rsidRPr="0059766E" w:rsidRDefault="00A71406" w:rsidP="00A71406">
      <w:pPr>
        <w:ind w:right="-124" w:firstLine="446"/>
      </w:pPr>
      <w:r w:rsidRPr="0059766E">
        <w:t>N/A</w:t>
      </w:r>
      <w:r>
        <w:t>………………………………………………………………………………………….</w:t>
      </w:r>
    </w:p>
    <w:p w:rsidR="007A07F7" w:rsidRPr="00A71406" w:rsidRDefault="00CE6DA7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285750</wp:posOffset>
                </wp:positionV>
                <wp:extent cx="228600" cy="226695"/>
                <wp:effectExtent l="0" t="0" r="19050" b="20955"/>
                <wp:wrapNone/>
                <wp:docPr id="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7614" w:rsidRDefault="00717614"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248.3pt;margin-top:22.5pt;width:18pt;height:17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">
                <v:textbox>
                  <w:txbxContent>
                    <w:p w:rsidR="00717614" w:rsidRDefault="00717614">
                      <w:proofErr w:type="gramStart"/>
                      <w:r>
                        <w:t>x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7A07F7" w:rsidRPr="00A71406">
        <w:rPr>
          <w:b/>
          <w:bCs/>
          <w:sz w:val="26"/>
          <w:szCs w:val="26"/>
        </w:rPr>
        <w:t>Facili</w:t>
      </w:r>
      <w:r w:rsidR="00A71406">
        <w:rPr>
          <w:b/>
          <w:bCs/>
          <w:sz w:val="26"/>
          <w:szCs w:val="26"/>
        </w:rPr>
        <w:t>ties and teaching materials:</w:t>
      </w:r>
    </w:p>
    <w:p w:rsidR="007A07F7" w:rsidRDefault="00CE6DA7" w:rsidP="006C1316">
      <w:pPr>
        <w:ind w:left="540" w:right="-124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4940</wp:posOffset>
                </wp:positionV>
                <wp:extent cx="228600" cy="226695"/>
                <wp:effectExtent l="0" t="0" r="19050" b="20955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248.3pt;margin-top:12.2pt;width:18pt;height:17.8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"/>
            </w:pict>
          </mc:Fallback>
        </mc:AlternateContent>
      </w:r>
      <w:r w:rsidR="007A07F7">
        <w:t>Totally adequate</w:t>
      </w:r>
    </w:p>
    <w:p w:rsidR="007A07F7" w:rsidRDefault="007A07F7" w:rsidP="007A07F7">
      <w:pPr>
        <w:ind w:left="540" w:right="-124"/>
        <w:rPr>
          <w:sz w:val="14"/>
          <w:szCs w:val="14"/>
        </w:rPr>
      </w:pPr>
    </w:p>
    <w:p w:rsidR="007A07F7" w:rsidRDefault="00CE6DA7" w:rsidP="003B59BC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3153410</wp:posOffset>
                </wp:positionH>
                <wp:positionV relativeFrom="paragraph">
                  <wp:posOffset>157480</wp:posOffset>
                </wp:positionV>
                <wp:extent cx="228600" cy="226695"/>
                <wp:effectExtent l="0" t="0" r="19050" b="20955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248.3pt;margin-top:12.4pt;width:18pt;height:17.8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BECHw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"/>
            </w:pict>
          </mc:Fallback>
        </mc:AlternateContent>
      </w:r>
      <w:r w:rsidR="007A07F7">
        <w:t xml:space="preserve">Adequate to some extent    </w:t>
      </w:r>
      <w:r w:rsidR="00CD2A8F">
        <w:tab/>
      </w:r>
      <w:r w:rsidR="00CD2A8F">
        <w:tab/>
      </w:r>
      <w:r w:rsidR="00CD2A8F">
        <w:tab/>
      </w:r>
    </w:p>
    <w:p w:rsidR="007A07F7" w:rsidRDefault="007A07F7" w:rsidP="00CD2A8F">
      <w:pPr>
        <w:ind w:left="540" w:right="-124"/>
      </w:pPr>
      <w:r>
        <w:t xml:space="preserve">Inadequate                                                   </w:t>
      </w:r>
    </w:p>
    <w:p w:rsidR="007A07F7" w:rsidRDefault="00CE6DA7" w:rsidP="007A07F7">
      <w:pPr>
        <w:ind w:left="540" w:right="-124"/>
        <w:rPr>
          <w:sz w:val="14"/>
          <w:szCs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3159125</wp:posOffset>
                </wp:positionH>
                <wp:positionV relativeFrom="paragraph">
                  <wp:posOffset>79375</wp:posOffset>
                </wp:positionV>
                <wp:extent cx="228600" cy="226695"/>
                <wp:effectExtent l="0" t="0" r="19050" b="2095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248.75pt;margin-top:6.25pt;width:18pt;height:17.8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"/>
            </w:pict>
          </mc:Fallback>
        </mc:AlternateContent>
      </w:r>
    </w:p>
    <w:p w:rsidR="007A07F7" w:rsidRDefault="007A07F7" w:rsidP="00717614">
      <w:pPr>
        <w:ind w:left="540" w:right="-124"/>
      </w:pPr>
      <w:r>
        <w:t>List any inadequacies</w:t>
      </w:r>
      <w:r w:rsidR="00CF6F63">
        <w:tab/>
      </w:r>
      <w:r w:rsidR="00CF6F63">
        <w:tab/>
      </w:r>
      <w:r w:rsidR="00CF6F63">
        <w:tab/>
      </w:r>
      <w:r w:rsidR="00CF6F63">
        <w:tab/>
      </w:r>
    </w:p>
    <w:p w:rsidR="007A07F7" w:rsidRPr="00A71406" w:rsidRDefault="00A71406" w:rsidP="00A71406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dministrative constraints:</w:t>
      </w:r>
    </w:p>
    <w:p w:rsidR="007A07F7" w:rsidRPr="00A71406" w:rsidRDefault="007A07F7" w:rsidP="007A07F7">
      <w:pPr>
        <w:ind w:left="540" w:right="-124"/>
        <w:rPr>
          <w:sz w:val="26"/>
          <w:szCs w:val="26"/>
        </w:rPr>
      </w:pPr>
      <w:r w:rsidRPr="00A71406">
        <w:rPr>
          <w:sz w:val="26"/>
          <w:szCs w:val="26"/>
        </w:rPr>
        <w:t>List any difficulties encountered</w:t>
      </w:r>
    </w:p>
    <w:p w:rsidR="007A07F7" w:rsidRDefault="007A07F7" w:rsidP="007A07F7">
      <w:pPr>
        <w:ind w:left="709" w:right="-124" w:hanging="349"/>
      </w:pPr>
      <w:r w:rsidRPr="00A71406">
        <w:t xml:space="preserve">          No difficulties</w:t>
      </w:r>
    </w:p>
    <w:p w:rsidR="00F31A8C" w:rsidRDefault="00F31A8C" w:rsidP="00BA3DF1">
      <w:pPr>
        <w:ind w:right="-124"/>
      </w:pPr>
    </w:p>
    <w:p w:rsidR="003A033A" w:rsidRDefault="003A033A" w:rsidP="00BA3DF1">
      <w:pPr>
        <w:ind w:right="-124"/>
      </w:pPr>
    </w:p>
    <w:p w:rsidR="003A033A" w:rsidRDefault="003A033A" w:rsidP="00BA3DF1">
      <w:pPr>
        <w:ind w:right="-124"/>
      </w:pPr>
    </w:p>
    <w:p w:rsidR="007A07F7" w:rsidRPr="009B02F3" w:rsidRDefault="007A07F7" w:rsidP="009B02F3">
      <w:pPr>
        <w:pStyle w:val="Heading7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6"/>
          <w:szCs w:val="26"/>
        </w:rPr>
      </w:pPr>
      <w:bookmarkStart w:id="1" w:name="_GoBack"/>
      <w:bookmarkEnd w:id="1"/>
      <w:r w:rsidRPr="009B02F3">
        <w:rPr>
          <w:b/>
          <w:bCs/>
          <w:sz w:val="26"/>
          <w:szCs w:val="26"/>
        </w:rPr>
        <w:t>Comments from external evaluator(s): Response of course team</w:t>
      </w:r>
    </w:p>
    <w:p w:rsidR="007A07F7" w:rsidRPr="009C317F" w:rsidRDefault="007A07F7" w:rsidP="009B02F3">
      <w:pPr>
        <w:ind w:left="540" w:right="-124"/>
        <w:rPr>
          <w:sz w:val="20"/>
          <w:szCs w:val="20"/>
        </w:rPr>
      </w:pPr>
      <w:r w:rsidRPr="009C317F">
        <w:rPr>
          <w:sz w:val="20"/>
          <w:szCs w:val="20"/>
        </w:rPr>
        <w:t>………</w:t>
      </w:r>
      <w:r w:rsidRPr="009C317F">
        <w:rPr>
          <w:b/>
          <w:bCs/>
        </w:rPr>
        <w:t>N/A</w:t>
      </w:r>
      <w:r w:rsidRPr="009C317F">
        <w:rPr>
          <w:sz w:val="20"/>
          <w:szCs w:val="20"/>
        </w:rPr>
        <w:t xml:space="preserve"> ……………….</w:t>
      </w:r>
      <w:r w:rsidRPr="009C317F">
        <w:rPr>
          <w:sz w:val="20"/>
          <w:szCs w:val="20"/>
        </w:rPr>
        <w:tab/>
      </w:r>
      <w:r w:rsidR="009B02F3" w:rsidRPr="009C317F">
        <w:rPr>
          <w:sz w:val="20"/>
          <w:szCs w:val="20"/>
        </w:rPr>
        <w:tab/>
      </w:r>
      <w:r w:rsidRPr="009C317F">
        <w:rPr>
          <w:sz w:val="20"/>
          <w:szCs w:val="20"/>
        </w:rPr>
        <w:tab/>
        <w:t>…………………………….</w:t>
      </w:r>
    </w:p>
    <w:sectPr w:rsidR="007A07F7" w:rsidRPr="009C317F" w:rsidSect="00EA2FC4">
      <w:footerReference w:type="default" r:id="rId11"/>
      <w:pgSz w:w="11907" w:h="16840" w:code="9"/>
      <w:pgMar w:top="1008" w:right="1138" w:bottom="1008" w:left="1138" w:header="56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4085" w:rsidRDefault="00904085">
      <w:r>
        <w:separator/>
      </w:r>
    </w:p>
  </w:endnote>
  <w:endnote w:type="continuationSeparator" w:id="0">
    <w:p w:rsidR="00904085" w:rsidRDefault="00904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023"/>
      <w:gridCol w:w="5824"/>
    </w:tblGrid>
    <w:tr w:rsidR="00740EC4" w:rsidTr="00534F80">
      <w:trPr>
        <w:trHeight w:val="397"/>
      </w:trPr>
      <w:tc>
        <w:tcPr>
          <w:tcW w:w="4023" w:type="dxa"/>
          <w:vAlign w:val="center"/>
        </w:tcPr>
        <w:p w:rsidR="00740EC4" w:rsidRPr="00534F80" w:rsidRDefault="00740EC4" w:rsidP="00BE2189">
          <w:pPr>
            <w:pStyle w:val="Footer"/>
            <w:ind w:right="360"/>
            <w:rPr>
              <w:lang w:bidi="ar-SA"/>
            </w:rPr>
          </w:pPr>
          <w:r w:rsidRPr="00534F80">
            <w:rPr>
              <w:lang w:bidi="ar-SA"/>
            </w:rPr>
            <w:t>Course Coordinator:</w:t>
          </w:r>
        </w:p>
      </w:tc>
      <w:tc>
        <w:tcPr>
          <w:tcW w:w="5824" w:type="dxa"/>
          <w:vAlign w:val="center"/>
        </w:tcPr>
        <w:p w:rsidR="00740EC4" w:rsidRPr="00534F80" w:rsidRDefault="003A2D7E" w:rsidP="00030667">
          <w:r>
            <w:t xml:space="preserve">Dr. </w:t>
          </w:r>
          <w:proofErr w:type="spellStart"/>
          <w:r>
            <w:t>Salwa</w:t>
          </w:r>
          <w:proofErr w:type="spellEnd"/>
          <w:r>
            <w:t xml:space="preserve"> Mohsen </w:t>
          </w:r>
          <w:proofErr w:type="spellStart"/>
          <w:r>
            <w:t>ElTaweel</w:t>
          </w:r>
          <w:proofErr w:type="spellEnd"/>
        </w:p>
      </w:tc>
    </w:tr>
    <w:tr w:rsidR="00740EC4" w:rsidTr="00534F80">
      <w:trPr>
        <w:trHeight w:val="397"/>
      </w:trPr>
      <w:tc>
        <w:tcPr>
          <w:tcW w:w="4023" w:type="dxa"/>
          <w:vAlign w:val="center"/>
        </w:tcPr>
        <w:p w:rsidR="00740EC4" w:rsidRPr="00534F80" w:rsidRDefault="005E177D" w:rsidP="00BE2189">
          <w:pPr>
            <w:pStyle w:val="Footer"/>
            <w:ind w:right="360"/>
            <w:rPr>
              <w:lang w:bidi="ar-SA"/>
            </w:rPr>
          </w:pPr>
          <w:r>
            <w:rPr>
              <w:lang w:bidi="ar-SA"/>
            </w:rPr>
            <w:t>Unit Head</w:t>
          </w:r>
          <w:r w:rsidR="00740EC4" w:rsidRPr="00534F80">
            <w:rPr>
              <w:lang w:bidi="ar-SA"/>
            </w:rPr>
            <w:t>:</w:t>
          </w:r>
        </w:p>
      </w:tc>
      <w:tc>
        <w:tcPr>
          <w:tcW w:w="5824" w:type="dxa"/>
          <w:vAlign w:val="center"/>
        </w:tcPr>
        <w:p w:rsidR="005A67D9" w:rsidRPr="00534F80" w:rsidRDefault="003A2D7E" w:rsidP="009203F9">
          <w:pPr>
            <w:pStyle w:val="Footer"/>
            <w:ind w:right="360"/>
            <w:rPr>
              <w:noProof/>
              <w:lang w:val="en-CA" w:eastAsia="en-CA" w:bidi="ar-SA"/>
            </w:rPr>
          </w:pPr>
          <w:r>
            <w:rPr>
              <w:noProof/>
              <w:lang w:val="en-CA" w:eastAsia="en-CA" w:bidi="ar-SA"/>
            </w:rPr>
            <w:t>Prof. Wael Fikry</w:t>
          </w:r>
        </w:p>
      </w:tc>
    </w:tr>
    <w:tr w:rsidR="00740EC4" w:rsidRPr="005E177D" w:rsidTr="00534F80">
      <w:trPr>
        <w:trHeight w:val="397"/>
      </w:trPr>
      <w:tc>
        <w:tcPr>
          <w:tcW w:w="4023" w:type="dxa"/>
          <w:vAlign w:val="center"/>
        </w:tcPr>
        <w:p w:rsidR="00740EC4" w:rsidRPr="00534F80" w:rsidRDefault="00534F80" w:rsidP="00534F80">
          <w:pPr>
            <w:pStyle w:val="Footer"/>
            <w:ind w:right="360"/>
            <w:rPr>
              <w:lang w:bidi="ar-SA"/>
            </w:rPr>
          </w:pPr>
          <w:r w:rsidRPr="00534F80">
            <w:rPr>
              <w:lang w:bidi="ar-SA"/>
            </w:rPr>
            <w:t>Programs Director:</w:t>
          </w:r>
        </w:p>
      </w:tc>
      <w:tc>
        <w:tcPr>
          <w:tcW w:w="5824" w:type="dxa"/>
          <w:vAlign w:val="center"/>
        </w:tcPr>
        <w:p w:rsidR="00740EC4" w:rsidRPr="005E177D" w:rsidRDefault="003A2D7E" w:rsidP="00096758">
          <w:pPr>
            <w:pStyle w:val="Footer"/>
            <w:ind w:right="360"/>
            <w:rPr>
              <w:sz w:val="26"/>
              <w:szCs w:val="26"/>
              <w:lang w:val="es-ES_tradnl" w:bidi="ar-SA"/>
            </w:rPr>
          </w:pPr>
          <w:r>
            <w:rPr>
              <w:color w:val="000000" w:themeColor="text1"/>
            </w:rPr>
            <w:t xml:space="preserve">Prof. </w:t>
          </w:r>
          <w:proofErr w:type="spellStart"/>
          <w:r>
            <w:rPr>
              <w:color w:val="000000" w:themeColor="text1"/>
            </w:rPr>
            <w:t>Khaled</w:t>
          </w:r>
          <w:proofErr w:type="spellEnd"/>
          <w:r>
            <w:rPr>
              <w:color w:val="000000" w:themeColor="text1"/>
            </w:rPr>
            <w:t xml:space="preserve"> Abdel </w:t>
          </w:r>
          <w:proofErr w:type="spellStart"/>
          <w:r>
            <w:rPr>
              <w:color w:val="000000" w:themeColor="text1"/>
            </w:rPr>
            <w:t>Wahab</w:t>
          </w:r>
          <w:proofErr w:type="spellEnd"/>
          <w:r>
            <w:rPr>
              <w:color w:val="000000" w:themeColor="text1"/>
            </w:rPr>
            <w:t xml:space="preserve"> </w:t>
          </w:r>
          <w:proofErr w:type="spellStart"/>
          <w:r>
            <w:rPr>
              <w:color w:val="000000" w:themeColor="text1"/>
            </w:rPr>
            <w:t>Kirah</w:t>
          </w:r>
          <w:proofErr w:type="spellEnd"/>
        </w:p>
      </w:tc>
    </w:tr>
  </w:tbl>
  <w:p w:rsidR="00BE2189" w:rsidRPr="003617CF" w:rsidRDefault="00BE2189" w:rsidP="00347A6D">
    <w:pPr>
      <w:pStyle w:val="Footer"/>
      <w:jc w:val="right"/>
      <w:rPr>
        <w:i/>
        <w:iCs/>
        <w:sz w:val="22"/>
        <w:szCs w:val="22"/>
      </w:rPr>
    </w:pPr>
    <w:r w:rsidRPr="003617CF">
      <w:rPr>
        <w:i/>
        <w:iCs/>
        <w:sz w:val="22"/>
        <w:szCs w:val="22"/>
        <w:lang w:bidi="ar-SA"/>
      </w:rPr>
      <w:t>(</w:t>
    </w:r>
    <w:r w:rsidR="00ED7D94" w:rsidRPr="00ED7D94">
      <w:rPr>
        <w:i/>
        <w:iCs/>
        <w:sz w:val="22"/>
        <w:szCs w:val="22"/>
        <w:lang w:bidi="ar-SA"/>
      </w:rPr>
      <w:t>PHM</w:t>
    </w:r>
    <w:r w:rsidR="009203F9">
      <w:rPr>
        <w:i/>
        <w:iCs/>
        <w:sz w:val="22"/>
        <w:szCs w:val="22"/>
        <w:lang w:bidi="ar-SA"/>
      </w:rPr>
      <w:t>022</w:t>
    </w:r>
    <w:r w:rsidRPr="003617CF">
      <w:rPr>
        <w:i/>
        <w:iCs/>
        <w:sz w:val="22"/>
        <w:szCs w:val="22"/>
        <w:lang w:bidi="ar-SA"/>
      </w:rPr>
      <w:t xml:space="preserve">)Page </w:t>
    </w:r>
    <w:r w:rsidR="00D24D77" w:rsidRPr="003617CF">
      <w:rPr>
        <w:rStyle w:val="PageNumber"/>
        <w:i/>
        <w:iCs/>
        <w:sz w:val="22"/>
        <w:szCs w:val="22"/>
      </w:rPr>
      <w:fldChar w:fldCharType="begin"/>
    </w:r>
    <w:r w:rsidRPr="003617CF">
      <w:rPr>
        <w:rStyle w:val="PageNumber"/>
        <w:i/>
        <w:iCs/>
        <w:sz w:val="22"/>
        <w:szCs w:val="22"/>
      </w:rPr>
      <w:instrText xml:space="preserve">PAGE  </w:instrText>
    </w:r>
    <w:r w:rsidR="00D24D77" w:rsidRPr="003617CF">
      <w:rPr>
        <w:rStyle w:val="PageNumber"/>
        <w:i/>
        <w:iCs/>
        <w:sz w:val="22"/>
        <w:szCs w:val="22"/>
      </w:rPr>
      <w:fldChar w:fldCharType="separate"/>
    </w:r>
    <w:r w:rsidR="00A23193">
      <w:rPr>
        <w:rStyle w:val="PageNumber"/>
        <w:i/>
        <w:iCs/>
        <w:noProof/>
        <w:sz w:val="22"/>
        <w:szCs w:val="22"/>
      </w:rPr>
      <w:t>1</w:t>
    </w:r>
    <w:r w:rsidR="00D24D77" w:rsidRPr="003617CF">
      <w:rPr>
        <w:rStyle w:val="PageNumber"/>
        <w:i/>
        <w:iCs/>
        <w:sz w:val="22"/>
        <w:szCs w:val="22"/>
      </w:rPr>
      <w:fldChar w:fldCharType="end"/>
    </w:r>
    <w:r w:rsidRPr="003617CF">
      <w:rPr>
        <w:i/>
        <w:iCs/>
        <w:sz w:val="22"/>
        <w:szCs w:val="22"/>
        <w:lang w:bidi="ar-SA"/>
      </w:rPr>
      <w:t>/</w:t>
    </w:r>
    <w:r w:rsidR="00347A6D">
      <w:rPr>
        <w:i/>
        <w:iCs/>
        <w:sz w:val="22"/>
        <w:szCs w:val="22"/>
        <w:lang w:bidi="ar-SA"/>
      </w:rPr>
      <w:t>5</w:t>
    </w:r>
    <w:r w:rsidRPr="003617CF">
      <w:rPr>
        <w:i/>
        <w:iCs/>
        <w:sz w:val="22"/>
        <w:szCs w:val="22"/>
        <w:lang w:bidi="ar-SA"/>
      </w:rPr>
      <w:t xml:space="preserve"> Pages</w:t>
    </w:r>
  </w:p>
  <w:p w:rsidR="00BE2189" w:rsidRDefault="00BE2189">
    <w:pPr>
      <w:pStyle w:val="Footer"/>
    </w:pPr>
  </w:p>
  <w:p w:rsidR="00EE64D8" w:rsidRDefault="00EE64D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4085" w:rsidRDefault="00904085">
      <w:r>
        <w:separator/>
      </w:r>
    </w:p>
  </w:footnote>
  <w:footnote w:type="continuationSeparator" w:id="0">
    <w:p w:rsidR="00904085" w:rsidRDefault="00904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4380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EA0C8F"/>
    <w:multiLevelType w:val="singleLevel"/>
    <w:tmpl w:val="04090003"/>
    <w:lvl w:ilvl="0">
      <w:start w:val="1"/>
      <w:numFmt w:val="chosung"/>
      <w:lvlText w:val="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">
    <w:nsid w:val="0A300B8B"/>
    <w:multiLevelType w:val="hybridMultilevel"/>
    <w:tmpl w:val="0D3CFB24"/>
    <w:lvl w:ilvl="0" w:tplc="F04A066A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81196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0EE6998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B9742C1"/>
    <w:multiLevelType w:val="hybridMultilevel"/>
    <w:tmpl w:val="9BDA7952"/>
    <w:lvl w:ilvl="0" w:tplc="B86C9E84">
      <w:start w:val="1"/>
      <w:numFmt w:val="lowerLetter"/>
      <w:lvlText w:val="%1-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>
    <w:nsid w:val="0C2D4B80"/>
    <w:multiLevelType w:val="multilevel"/>
    <w:tmpl w:val="41F6DD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>
    <w:nsid w:val="128D6900"/>
    <w:multiLevelType w:val="hybridMultilevel"/>
    <w:tmpl w:val="A62436C0"/>
    <w:lvl w:ilvl="0" w:tplc="CCC8CC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7A6D7C"/>
    <w:multiLevelType w:val="hybridMultilevel"/>
    <w:tmpl w:val="0ED42DB4"/>
    <w:lvl w:ilvl="0" w:tplc="9940AD6E">
      <w:start w:val="1"/>
      <w:numFmt w:val="bullet"/>
      <w:lvlText w:val="−"/>
      <w:lvlJc w:val="left"/>
      <w:pPr>
        <w:ind w:left="720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54148B"/>
    <w:multiLevelType w:val="hybridMultilevel"/>
    <w:tmpl w:val="2B4C572E"/>
    <w:lvl w:ilvl="0" w:tplc="3D266ECC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8">
    <w:nsid w:val="21736710"/>
    <w:multiLevelType w:val="hybridMultilevel"/>
    <w:tmpl w:val="4BBE4A56"/>
    <w:lvl w:ilvl="0" w:tplc="26C49928">
      <w:start w:val="1"/>
      <w:numFmt w:val="decimal"/>
      <w:lvlText w:val="%1."/>
      <w:lvlJc w:val="left"/>
      <w:pPr>
        <w:tabs>
          <w:tab w:val="num" w:pos="1440"/>
        </w:tabs>
        <w:ind w:left="1440" w:right="1440" w:hanging="72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9">
    <w:nsid w:val="29530276"/>
    <w:multiLevelType w:val="hybridMultilevel"/>
    <w:tmpl w:val="4DFC3A84"/>
    <w:lvl w:ilvl="0" w:tplc="5F5E141E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BBF6D19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1B5290"/>
    <w:multiLevelType w:val="hybridMultilevel"/>
    <w:tmpl w:val="5D1A1674"/>
    <w:lvl w:ilvl="0" w:tplc="64020A58">
      <w:start w:val="1"/>
      <w:numFmt w:val="lowerLetter"/>
      <w:lvlText w:val="%1)"/>
      <w:lvlJc w:val="left"/>
      <w:pPr>
        <w:tabs>
          <w:tab w:val="num" w:pos="806"/>
        </w:tabs>
        <w:ind w:left="806" w:right="806" w:hanging="360"/>
      </w:pPr>
      <w:rPr>
        <w:rFonts w:hint="default"/>
      </w:r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B8C27EC"/>
    <w:multiLevelType w:val="hybridMultilevel"/>
    <w:tmpl w:val="1C96314E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EB02601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DDC5E79"/>
    <w:multiLevelType w:val="hybridMultilevel"/>
    <w:tmpl w:val="62E2D95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8B1C467C">
      <w:start w:val="1"/>
      <w:numFmt w:val="decimal"/>
      <w:lvlText w:val="%2)"/>
      <w:lvlJc w:val="left"/>
      <w:pPr>
        <w:ind w:left="198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>
    <w:nsid w:val="43BC4B93"/>
    <w:multiLevelType w:val="hybridMultilevel"/>
    <w:tmpl w:val="2D743F46"/>
    <w:lvl w:ilvl="0" w:tplc="9940AD6E">
      <w:start w:val="1"/>
      <w:numFmt w:val="bullet"/>
      <w:lvlText w:val="−"/>
      <w:lvlJc w:val="left"/>
      <w:pPr>
        <w:ind w:left="1571" w:hanging="360"/>
      </w:pPr>
      <w:rPr>
        <w:rFonts w:ascii="Comic Sans MS" w:hAnsi="Comic Sans M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>
    <w:nsid w:val="48EE200D"/>
    <w:multiLevelType w:val="hybridMultilevel"/>
    <w:tmpl w:val="265054C6"/>
    <w:lvl w:ilvl="0" w:tplc="27B2495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B2F00A3"/>
    <w:multiLevelType w:val="hybridMultilevel"/>
    <w:tmpl w:val="3574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49425B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3885CA7"/>
    <w:multiLevelType w:val="hybridMultilevel"/>
    <w:tmpl w:val="6A9EC98E"/>
    <w:lvl w:ilvl="0" w:tplc="1A00BD26">
      <w:start w:val="1"/>
      <w:numFmt w:val="lowerLetter"/>
      <w:lvlText w:val="%1-"/>
      <w:lvlJc w:val="left"/>
      <w:pPr>
        <w:tabs>
          <w:tab w:val="num" w:pos="806"/>
        </w:tabs>
        <w:ind w:left="806" w:right="806" w:hanging="360"/>
      </w:pPr>
    </w:lvl>
    <w:lvl w:ilvl="1" w:tplc="50647CD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3AB0204"/>
    <w:multiLevelType w:val="hybridMultilevel"/>
    <w:tmpl w:val="D7C648D4"/>
    <w:lvl w:ilvl="0" w:tplc="76B0D690">
      <w:start w:val="6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>
    <w:nsid w:val="53C97C2A"/>
    <w:multiLevelType w:val="hybridMultilevel"/>
    <w:tmpl w:val="75F4843C"/>
    <w:lvl w:ilvl="0" w:tplc="13A26C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BB75637"/>
    <w:multiLevelType w:val="hybridMultilevel"/>
    <w:tmpl w:val="6346EAFE"/>
    <w:lvl w:ilvl="0" w:tplc="97D650B4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D3F035B"/>
    <w:multiLevelType w:val="hybridMultilevel"/>
    <w:tmpl w:val="4C826DF6"/>
    <w:lvl w:ilvl="0" w:tplc="E1842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326ADC"/>
    <w:multiLevelType w:val="hybridMultilevel"/>
    <w:tmpl w:val="88D24AC8"/>
    <w:lvl w:ilvl="0" w:tplc="0401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24">
    <w:nsid w:val="670455A5"/>
    <w:multiLevelType w:val="hybridMultilevel"/>
    <w:tmpl w:val="D1BE2492"/>
    <w:lvl w:ilvl="0" w:tplc="9894FDB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>
    <w:nsid w:val="696B78E3"/>
    <w:multiLevelType w:val="hybridMultilevel"/>
    <w:tmpl w:val="43580012"/>
    <w:lvl w:ilvl="0" w:tplc="CBB217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9B514E7"/>
    <w:multiLevelType w:val="multilevel"/>
    <w:tmpl w:val="0D3CFB24"/>
    <w:lvl w:ilvl="0">
      <w:start w:val="1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DAF2CA1"/>
    <w:multiLevelType w:val="hybridMultilevel"/>
    <w:tmpl w:val="43207CD4"/>
    <w:lvl w:ilvl="0" w:tplc="F98ADDAA">
      <w:start w:val="7"/>
      <w:numFmt w:val="decimal"/>
      <w:lvlText w:val="%1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>
    <w:nsid w:val="71B610E9"/>
    <w:multiLevelType w:val="hybridMultilevel"/>
    <w:tmpl w:val="10644332"/>
    <w:lvl w:ilvl="0" w:tplc="25604E8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7AC5543"/>
    <w:multiLevelType w:val="hybridMultilevel"/>
    <w:tmpl w:val="9448174A"/>
    <w:lvl w:ilvl="0" w:tplc="3E722D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83A1ACD"/>
    <w:multiLevelType w:val="hybridMultilevel"/>
    <w:tmpl w:val="5136F89C"/>
    <w:lvl w:ilvl="0" w:tplc="543023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D84A43"/>
    <w:multiLevelType w:val="hybridMultilevel"/>
    <w:tmpl w:val="489C1EB6"/>
    <w:lvl w:ilvl="0" w:tplc="ABB6E0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725CCC"/>
    <w:multiLevelType w:val="hybridMultilevel"/>
    <w:tmpl w:val="74380408"/>
    <w:lvl w:ilvl="0" w:tplc="7DF0FB06">
      <w:start w:val="1"/>
      <w:numFmt w:val="decimal"/>
      <w:lvlText w:val="%1)"/>
      <w:lvlJc w:val="left"/>
      <w:pPr>
        <w:ind w:left="1260" w:hanging="360"/>
      </w:pPr>
      <w:rPr>
        <w:rFonts w:ascii="Comic Sans MS" w:hAnsi="Comic Sans MS" w:cs="Comic Sans MS"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23"/>
  </w:num>
  <w:num w:numId="5">
    <w:abstractNumId w:val="24"/>
  </w:num>
  <w:num w:numId="6">
    <w:abstractNumId w:val="26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19"/>
  </w:num>
  <w:num w:numId="10">
    <w:abstractNumId w:val="27"/>
  </w:num>
  <w:num w:numId="11">
    <w:abstractNumId w:val="28"/>
  </w:num>
  <w:num w:numId="12">
    <w:abstractNumId w:val="5"/>
  </w:num>
  <w:num w:numId="13">
    <w:abstractNumId w:val="31"/>
  </w:num>
  <w:num w:numId="14">
    <w:abstractNumId w:val="16"/>
  </w:num>
  <w:num w:numId="15">
    <w:abstractNumId w:val="30"/>
  </w:num>
  <w:num w:numId="16">
    <w:abstractNumId w:val="29"/>
  </w:num>
  <w:num w:numId="17">
    <w:abstractNumId w:val="12"/>
  </w:num>
  <w:num w:numId="18">
    <w:abstractNumId w:val="6"/>
  </w:num>
  <w:num w:numId="19">
    <w:abstractNumId w:val="9"/>
  </w:num>
  <w:num w:numId="20">
    <w:abstractNumId w:val="25"/>
  </w:num>
  <w:num w:numId="21">
    <w:abstractNumId w:val="18"/>
  </w:num>
  <w:num w:numId="22">
    <w:abstractNumId w:val="11"/>
  </w:num>
  <w:num w:numId="23">
    <w:abstractNumId w:val="3"/>
  </w:num>
  <w:num w:numId="24">
    <w:abstractNumId w:val="4"/>
  </w:num>
  <w:num w:numId="25">
    <w:abstractNumId w:val="14"/>
  </w:num>
  <w:num w:numId="26">
    <w:abstractNumId w:val="22"/>
  </w:num>
  <w:num w:numId="27">
    <w:abstractNumId w:val="0"/>
  </w:num>
  <w:num w:numId="28">
    <w:abstractNumId w:val="20"/>
  </w:num>
  <w:num w:numId="29">
    <w:abstractNumId w:val="7"/>
  </w:num>
  <w:num w:numId="30">
    <w:abstractNumId w:val="10"/>
  </w:num>
  <w:num w:numId="31">
    <w:abstractNumId w:val="15"/>
  </w:num>
  <w:num w:numId="32">
    <w:abstractNumId w:val="32"/>
  </w:num>
  <w:num w:numId="33">
    <w:abstractNumId w:val="13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embedSystemFonts/>
  <w:activeWritingStyle w:appName="MSWord" w:lang="es-ES_tradnl" w:vendorID="64" w:dllVersion="0" w:nlCheck="1" w:checkStyle="0"/>
  <w:activeWritingStyle w:appName="MSWord" w:lang="en-US" w:vendorID="64" w:dllVersion="0" w:nlCheck="1" w:checkStyle="1"/>
  <w:activeWritingStyle w:appName="MSWord" w:lang="en-CA" w:vendorID="64" w:dllVersion="0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es-ES_tradnl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DI0NDY3MzUzMjVQ0lEKTi0uzszPAykwrgUAnKwS2ywAAAA="/>
  </w:docVars>
  <w:rsids>
    <w:rsidRoot w:val="00523EBF"/>
    <w:rsid w:val="00000FAD"/>
    <w:rsid w:val="00014C5E"/>
    <w:rsid w:val="0001565B"/>
    <w:rsid w:val="0002098C"/>
    <w:rsid w:val="00030667"/>
    <w:rsid w:val="00047EBA"/>
    <w:rsid w:val="000529EC"/>
    <w:rsid w:val="00055A3E"/>
    <w:rsid w:val="00056B09"/>
    <w:rsid w:val="00057A65"/>
    <w:rsid w:val="000618FE"/>
    <w:rsid w:val="0006782E"/>
    <w:rsid w:val="0006784E"/>
    <w:rsid w:val="00093A6D"/>
    <w:rsid w:val="0009553C"/>
    <w:rsid w:val="00096758"/>
    <w:rsid w:val="000B1123"/>
    <w:rsid w:val="000B16A8"/>
    <w:rsid w:val="000B7E2D"/>
    <w:rsid w:val="000C1F02"/>
    <w:rsid w:val="000C28E2"/>
    <w:rsid w:val="000D77E3"/>
    <w:rsid w:val="000E1D96"/>
    <w:rsid w:val="000E7B33"/>
    <w:rsid w:val="000F4DEC"/>
    <w:rsid w:val="00115E3A"/>
    <w:rsid w:val="001252C0"/>
    <w:rsid w:val="0013309D"/>
    <w:rsid w:val="00133F93"/>
    <w:rsid w:val="0013727C"/>
    <w:rsid w:val="00146601"/>
    <w:rsid w:val="00152C38"/>
    <w:rsid w:val="00153976"/>
    <w:rsid w:val="00156167"/>
    <w:rsid w:val="001772D2"/>
    <w:rsid w:val="00185325"/>
    <w:rsid w:val="00190959"/>
    <w:rsid w:val="00193F13"/>
    <w:rsid w:val="00194A2E"/>
    <w:rsid w:val="00195F83"/>
    <w:rsid w:val="001B0E0F"/>
    <w:rsid w:val="001B1CB6"/>
    <w:rsid w:val="001D26AC"/>
    <w:rsid w:val="001D7C88"/>
    <w:rsid w:val="001E5E16"/>
    <w:rsid w:val="001F038B"/>
    <w:rsid w:val="001F3140"/>
    <w:rsid w:val="001F57D3"/>
    <w:rsid w:val="00220D58"/>
    <w:rsid w:val="00225D2F"/>
    <w:rsid w:val="0022642F"/>
    <w:rsid w:val="00233FA5"/>
    <w:rsid w:val="002457CB"/>
    <w:rsid w:val="00257DE2"/>
    <w:rsid w:val="00266BB0"/>
    <w:rsid w:val="00291441"/>
    <w:rsid w:val="0029247B"/>
    <w:rsid w:val="00296B2B"/>
    <w:rsid w:val="002974ED"/>
    <w:rsid w:val="002A49A6"/>
    <w:rsid w:val="002B3335"/>
    <w:rsid w:val="002B39D7"/>
    <w:rsid w:val="002B5402"/>
    <w:rsid w:val="002C3989"/>
    <w:rsid w:val="002D0A30"/>
    <w:rsid w:val="002E45CF"/>
    <w:rsid w:val="002F76F4"/>
    <w:rsid w:val="003010C5"/>
    <w:rsid w:val="00312A0E"/>
    <w:rsid w:val="00314927"/>
    <w:rsid w:val="003167E6"/>
    <w:rsid w:val="00316883"/>
    <w:rsid w:val="003206EE"/>
    <w:rsid w:val="00331F10"/>
    <w:rsid w:val="00332967"/>
    <w:rsid w:val="00333D5F"/>
    <w:rsid w:val="00335BAC"/>
    <w:rsid w:val="0034109E"/>
    <w:rsid w:val="00347A6D"/>
    <w:rsid w:val="00350D7B"/>
    <w:rsid w:val="0035106D"/>
    <w:rsid w:val="00351B7D"/>
    <w:rsid w:val="003527CF"/>
    <w:rsid w:val="003617CF"/>
    <w:rsid w:val="0037019F"/>
    <w:rsid w:val="00394A4E"/>
    <w:rsid w:val="003A033A"/>
    <w:rsid w:val="003A08D9"/>
    <w:rsid w:val="003A2D7E"/>
    <w:rsid w:val="003A31F0"/>
    <w:rsid w:val="003A3FF5"/>
    <w:rsid w:val="003B025B"/>
    <w:rsid w:val="003B450C"/>
    <w:rsid w:val="003B59BC"/>
    <w:rsid w:val="003C1494"/>
    <w:rsid w:val="003C5499"/>
    <w:rsid w:val="003D57D6"/>
    <w:rsid w:val="003E36D7"/>
    <w:rsid w:val="003F0E6B"/>
    <w:rsid w:val="003F5420"/>
    <w:rsid w:val="003F6980"/>
    <w:rsid w:val="00407D7F"/>
    <w:rsid w:val="00411A15"/>
    <w:rsid w:val="00434624"/>
    <w:rsid w:val="0044373D"/>
    <w:rsid w:val="004518F6"/>
    <w:rsid w:val="004651E7"/>
    <w:rsid w:val="00465F84"/>
    <w:rsid w:val="0047552C"/>
    <w:rsid w:val="00480FB2"/>
    <w:rsid w:val="00482BCF"/>
    <w:rsid w:val="00483E8E"/>
    <w:rsid w:val="00495C9D"/>
    <w:rsid w:val="004A3873"/>
    <w:rsid w:val="004B1964"/>
    <w:rsid w:val="004B3B53"/>
    <w:rsid w:val="004B42F3"/>
    <w:rsid w:val="004C5D85"/>
    <w:rsid w:val="004C71F6"/>
    <w:rsid w:val="004D17CA"/>
    <w:rsid w:val="004D71BE"/>
    <w:rsid w:val="004E279F"/>
    <w:rsid w:val="004E32D0"/>
    <w:rsid w:val="004E6B05"/>
    <w:rsid w:val="004F025A"/>
    <w:rsid w:val="004F5AB7"/>
    <w:rsid w:val="00500FE9"/>
    <w:rsid w:val="00503510"/>
    <w:rsid w:val="00505DC0"/>
    <w:rsid w:val="00507706"/>
    <w:rsid w:val="0051517E"/>
    <w:rsid w:val="00523EBF"/>
    <w:rsid w:val="0052672C"/>
    <w:rsid w:val="005273FD"/>
    <w:rsid w:val="0053055F"/>
    <w:rsid w:val="00533809"/>
    <w:rsid w:val="005348E8"/>
    <w:rsid w:val="00534F80"/>
    <w:rsid w:val="00542D51"/>
    <w:rsid w:val="0054335A"/>
    <w:rsid w:val="0054727D"/>
    <w:rsid w:val="005540B4"/>
    <w:rsid w:val="0055494D"/>
    <w:rsid w:val="005569C0"/>
    <w:rsid w:val="00560884"/>
    <w:rsid w:val="00560D50"/>
    <w:rsid w:val="00565ECF"/>
    <w:rsid w:val="00567CEE"/>
    <w:rsid w:val="0057497F"/>
    <w:rsid w:val="00574B0A"/>
    <w:rsid w:val="00576362"/>
    <w:rsid w:val="005845FC"/>
    <w:rsid w:val="005942C5"/>
    <w:rsid w:val="0059766E"/>
    <w:rsid w:val="005A45E2"/>
    <w:rsid w:val="005A5D30"/>
    <w:rsid w:val="005A5E14"/>
    <w:rsid w:val="005A67D9"/>
    <w:rsid w:val="005A6D1D"/>
    <w:rsid w:val="005B3147"/>
    <w:rsid w:val="005D564B"/>
    <w:rsid w:val="005E177D"/>
    <w:rsid w:val="005E2DA3"/>
    <w:rsid w:val="005F1591"/>
    <w:rsid w:val="005F6082"/>
    <w:rsid w:val="005F7BA8"/>
    <w:rsid w:val="006032CB"/>
    <w:rsid w:val="00603307"/>
    <w:rsid w:val="00604E19"/>
    <w:rsid w:val="006073E7"/>
    <w:rsid w:val="00615416"/>
    <w:rsid w:val="006266C4"/>
    <w:rsid w:val="00632BF0"/>
    <w:rsid w:val="00640C8C"/>
    <w:rsid w:val="00641B8B"/>
    <w:rsid w:val="006442F0"/>
    <w:rsid w:val="00647428"/>
    <w:rsid w:val="0066398C"/>
    <w:rsid w:val="00687D6A"/>
    <w:rsid w:val="00690E74"/>
    <w:rsid w:val="00693F3C"/>
    <w:rsid w:val="006A1354"/>
    <w:rsid w:val="006A75E3"/>
    <w:rsid w:val="006C1316"/>
    <w:rsid w:val="006C24CE"/>
    <w:rsid w:val="006C47EB"/>
    <w:rsid w:val="006E116B"/>
    <w:rsid w:val="006E3CD9"/>
    <w:rsid w:val="006F6EAC"/>
    <w:rsid w:val="0070021E"/>
    <w:rsid w:val="00705451"/>
    <w:rsid w:val="00705E6C"/>
    <w:rsid w:val="00717614"/>
    <w:rsid w:val="00721D08"/>
    <w:rsid w:val="00722B24"/>
    <w:rsid w:val="00723FB3"/>
    <w:rsid w:val="00737D28"/>
    <w:rsid w:val="00740EC4"/>
    <w:rsid w:val="00754040"/>
    <w:rsid w:val="00761DBD"/>
    <w:rsid w:val="00765D87"/>
    <w:rsid w:val="0076773F"/>
    <w:rsid w:val="00777703"/>
    <w:rsid w:val="00777DAA"/>
    <w:rsid w:val="00783835"/>
    <w:rsid w:val="007A07F7"/>
    <w:rsid w:val="007A090C"/>
    <w:rsid w:val="007C3068"/>
    <w:rsid w:val="007C44CC"/>
    <w:rsid w:val="007C488A"/>
    <w:rsid w:val="007C53F7"/>
    <w:rsid w:val="007D5AD5"/>
    <w:rsid w:val="007E74EE"/>
    <w:rsid w:val="007F07D3"/>
    <w:rsid w:val="008035A5"/>
    <w:rsid w:val="00807250"/>
    <w:rsid w:val="008141E5"/>
    <w:rsid w:val="008148F7"/>
    <w:rsid w:val="008215C0"/>
    <w:rsid w:val="00821BA4"/>
    <w:rsid w:val="00832904"/>
    <w:rsid w:val="00845272"/>
    <w:rsid w:val="008506FE"/>
    <w:rsid w:val="00855914"/>
    <w:rsid w:val="00862D5C"/>
    <w:rsid w:val="00866A49"/>
    <w:rsid w:val="00886938"/>
    <w:rsid w:val="00886D7A"/>
    <w:rsid w:val="008975A4"/>
    <w:rsid w:val="008A27E6"/>
    <w:rsid w:val="008B50C3"/>
    <w:rsid w:val="008C20E7"/>
    <w:rsid w:val="008C7838"/>
    <w:rsid w:val="008F04C0"/>
    <w:rsid w:val="008F16C6"/>
    <w:rsid w:val="00904071"/>
    <w:rsid w:val="00904085"/>
    <w:rsid w:val="00905D9F"/>
    <w:rsid w:val="00916C04"/>
    <w:rsid w:val="00917D52"/>
    <w:rsid w:val="009203F9"/>
    <w:rsid w:val="0092271D"/>
    <w:rsid w:val="009318C1"/>
    <w:rsid w:val="00936DE2"/>
    <w:rsid w:val="00937FEC"/>
    <w:rsid w:val="0094040E"/>
    <w:rsid w:val="009519CA"/>
    <w:rsid w:val="00960A4E"/>
    <w:rsid w:val="00960DE2"/>
    <w:rsid w:val="0097361B"/>
    <w:rsid w:val="00985A41"/>
    <w:rsid w:val="009B02F3"/>
    <w:rsid w:val="009B0460"/>
    <w:rsid w:val="009B3811"/>
    <w:rsid w:val="009B4D51"/>
    <w:rsid w:val="009C317F"/>
    <w:rsid w:val="009C4269"/>
    <w:rsid w:val="009C6B57"/>
    <w:rsid w:val="009D23C3"/>
    <w:rsid w:val="009D2C33"/>
    <w:rsid w:val="009E1B3C"/>
    <w:rsid w:val="009F0DAF"/>
    <w:rsid w:val="009F3381"/>
    <w:rsid w:val="009F40BB"/>
    <w:rsid w:val="00A00288"/>
    <w:rsid w:val="00A01BA3"/>
    <w:rsid w:val="00A02A4C"/>
    <w:rsid w:val="00A054E8"/>
    <w:rsid w:val="00A131F9"/>
    <w:rsid w:val="00A23193"/>
    <w:rsid w:val="00A30C74"/>
    <w:rsid w:val="00A30F57"/>
    <w:rsid w:val="00A373B0"/>
    <w:rsid w:val="00A4153C"/>
    <w:rsid w:val="00A43309"/>
    <w:rsid w:val="00A55DFB"/>
    <w:rsid w:val="00A60175"/>
    <w:rsid w:val="00A6067E"/>
    <w:rsid w:val="00A658B8"/>
    <w:rsid w:val="00A70F51"/>
    <w:rsid w:val="00A71066"/>
    <w:rsid w:val="00A71406"/>
    <w:rsid w:val="00A80547"/>
    <w:rsid w:val="00A859A1"/>
    <w:rsid w:val="00A90689"/>
    <w:rsid w:val="00A942DA"/>
    <w:rsid w:val="00AA1898"/>
    <w:rsid w:val="00AA7ABD"/>
    <w:rsid w:val="00AB37D2"/>
    <w:rsid w:val="00AB5D38"/>
    <w:rsid w:val="00AB77BB"/>
    <w:rsid w:val="00AD00F3"/>
    <w:rsid w:val="00AD2873"/>
    <w:rsid w:val="00AD3B68"/>
    <w:rsid w:val="00AD3E30"/>
    <w:rsid w:val="00AE07FB"/>
    <w:rsid w:val="00AF0583"/>
    <w:rsid w:val="00AF2B2B"/>
    <w:rsid w:val="00AF670A"/>
    <w:rsid w:val="00B06D25"/>
    <w:rsid w:val="00B1161B"/>
    <w:rsid w:val="00B20BF7"/>
    <w:rsid w:val="00B20D93"/>
    <w:rsid w:val="00B21FAE"/>
    <w:rsid w:val="00B22A58"/>
    <w:rsid w:val="00B238C5"/>
    <w:rsid w:val="00B456EC"/>
    <w:rsid w:val="00B5294E"/>
    <w:rsid w:val="00B62B45"/>
    <w:rsid w:val="00B668CC"/>
    <w:rsid w:val="00B671B7"/>
    <w:rsid w:val="00B80266"/>
    <w:rsid w:val="00B84820"/>
    <w:rsid w:val="00B933DF"/>
    <w:rsid w:val="00B95414"/>
    <w:rsid w:val="00B9560A"/>
    <w:rsid w:val="00BA2D3C"/>
    <w:rsid w:val="00BA3A04"/>
    <w:rsid w:val="00BA3DF1"/>
    <w:rsid w:val="00BB3AB2"/>
    <w:rsid w:val="00BC373C"/>
    <w:rsid w:val="00BD723C"/>
    <w:rsid w:val="00BE2189"/>
    <w:rsid w:val="00BE4CDD"/>
    <w:rsid w:val="00BE631B"/>
    <w:rsid w:val="00BE637D"/>
    <w:rsid w:val="00BE6EFF"/>
    <w:rsid w:val="00BF0252"/>
    <w:rsid w:val="00C016A5"/>
    <w:rsid w:val="00C02B9D"/>
    <w:rsid w:val="00C055BF"/>
    <w:rsid w:val="00C11A3D"/>
    <w:rsid w:val="00C15B3A"/>
    <w:rsid w:val="00C16F75"/>
    <w:rsid w:val="00C25EE8"/>
    <w:rsid w:val="00C36336"/>
    <w:rsid w:val="00C40557"/>
    <w:rsid w:val="00C67870"/>
    <w:rsid w:val="00C76950"/>
    <w:rsid w:val="00C85C05"/>
    <w:rsid w:val="00C86522"/>
    <w:rsid w:val="00C92D6D"/>
    <w:rsid w:val="00CC12DF"/>
    <w:rsid w:val="00CC3FE1"/>
    <w:rsid w:val="00CD2A8F"/>
    <w:rsid w:val="00CE33FE"/>
    <w:rsid w:val="00CE55FA"/>
    <w:rsid w:val="00CE6DA7"/>
    <w:rsid w:val="00CF179A"/>
    <w:rsid w:val="00CF575F"/>
    <w:rsid w:val="00CF6F63"/>
    <w:rsid w:val="00D24D77"/>
    <w:rsid w:val="00D321E5"/>
    <w:rsid w:val="00D52024"/>
    <w:rsid w:val="00D5248B"/>
    <w:rsid w:val="00D5410C"/>
    <w:rsid w:val="00D61C6E"/>
    <w:rsid w:val="00D64AB1"/>
    <w:rsid w:val="00D669D7"/>
    <w:rsid w:val="00D73B31"/>
    <w:rsid w:val="00D8265F"/>
    <w:rsid w:val="00D83195"/>
    <w:rsid w:val="00D86E04"/>
    <w:rsid w:val="00D87990"/>
    <w:rsid w:val="00D902D7"/>
    <w:rsid w:val="00D915CF"/>
    <w:rsid w:val="00D960E2"/>
    <w:rsid w:val="00DA3592"/>
    <w:rsid w:val="00DA47DC"/>
    <w:rsid w:val="00DB6A74"/>
    <w:rsid w:val="00DC17E9"/>
    <w:rsid w:val="00DC4AE2"/>
    <w:rsid w:val="00DC7349"/>
    <w:rsid w:val="00DC79D5"/>
    <w:rsid w:val="00DD0FE4"/>
    <w:rsid w:val="00DD437C"/>
    <w:rsid w:val="00DE0569"/>
    <w:rsid w:val="00DE2C1E"/>
    <w:rsid w:val="00DE7068"/>
    <w:rsid w:val="00DE796C"/>
    <w:rsid w:val="00DF493D"/>
    <w:rsid w:val="00DF759F"/>
    <w:rsid w:val="00E11680"/>
    <w:rsid w:val="00E15A3A"/>
    <w:rsid w:val="00E163AA"/>
    <w:rsid w:val="00E26991"/>
    <w:rsid w:val="00E3139A"/>
    <w:rsid w:val="00E33CCF"/>
    <w:rsid w:val="00E55A69"/>
    <w:rsid w:val="00E66E90"/>
    <w:rsid w:val="00E67915"/>
    <w:rsid w:val="00E91B81"/>
    <w:rsid w:val="00EA2FC4"/>
    <w:rsid w:val="00EA7EBE"/>
    <w:rsid w:val="00EC34C8"/>
    <w:rsid w:val="00ED3A3E"/>
    <w:rsid w:val="00ED7D94"/>
    <w:rsid w:val="00EE111A"/>
    <w:rsid w:val="00EE64D8"/>
    <w:rsid w:val="00EF11E7"/>
    <w:rsid w:val="00EF61B6"/>
    <w:rsid w:val="00F20D92"/>
    <w:rsid w:val="00F236BE"/>
    <w:rsid w:val="00F31151"/>
    <w:rsid w:val="00F31A8C"/>
    <w:rsid w:val="00F31AEF"/>
    <w:rsid w:val="00F33DFC"/>
    <w:rsid w:val="00F417C0"/>
    <w:rsid w:val="00F4208C"/>
    <w:rsid w:val="00F43B82"/>
    <w:rsid w:val="00F524E6"/>
    <w:rsid w:val="00F54D85"/>
    <w:rsid w:val="00F555D1"/>
    <w:rsid w:val="00F5611A"/>
    <w:rsid w:val="00F61442"/>
    <w:rsid w:val="00F62C94"/>
    <w:rsid w:val="00F64CBF"/>
    <w:rsid w:val="00F81B4C"/>
    <w:rsid w:val="00F855C2"/>
    <w:rsid w:val="00F904B5"/>
    <w:rsid w:val="00F950CB"/>
    <w:rsid w:val="00FA16DE"/>
    <w:rsid w:val="00FA70AE"/>
    <w:rsid w:val="00FA7594"/>
    <w:rsid w:val="00FB3B88"/>
    <w:rsid w:val="00FC39C3"/>
    <w:rsid w:val="00FC3F16"/>
    <w:rsid w:val="00FD06F6"/>
    <w:rsid w:val="00FD2F9F"/>
    <w:rsid w:val="00FD5307"/>
    <w:rsid w:val="00FE47F2"/>
    <w:rsid w:val="00FE687E"/>
    <w:rsid w:val="00FF00C7"/>
    <w:rsid w:val="00FF36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Title" w:semiHidden="0" w:unhideWhenUsed="0" w:qFormat="1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904"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rsid w:val="00832904"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832904"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32904"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832904"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832904"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32904"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rsid w:val="00832904"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rsid w:val="0083290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32904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99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Title" w:semiHidden="0" w:unhideWhenUsed="0" w:qFormat="1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904"/>
    <w:rPr>
      <w:sz w:val="24"/>
      <w:szCs w:val="24"/>
      <w:lang w:bidi="ar-EG"/>
    </w:rPr>
  </w:style>
  <w:style w:type="paragraph" w:styleId="Heading1">
    <w:name w:val="heading 1"/>
    <w:basedOn w:val="Normal"/>
    <w:next w:val="Normal"/>
    <w:qFormat/>
    <w:rsid w:val="00832904"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832904"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32904"/>
    <w:pPr>
      <w:keepNext/>
      <w:ind w:left="108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832904"/>
    <w:pPr>
      <w:keepNext/>
      <w:tabs>
        <w:tab w:val="left" w:pos="720"/>
      </w:tabs>
      <w:ind w:firstLine="3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832904"/>
    <w:pPr>
      <w:keepNext/>
      <w:jc w:val="center"/>
      <w:outlineLvl w:val="4"/>
    </w:pPr>
    <w:rPr>
      <w:b/>
      <w:bCs/>
      <w:sz w:val="48"/>
      <w:szCs w:val="48"/>
    </w:rPr>
  </w:style>
  <w:style w:type="paragraph" w:styleId="Heading6">
    <w:name w:val="heading 6"/>
    <w:basedOn w:val="Normal"/>
    <w:next w:val="Normal"/>
    <w:link w:val="Heading6Char"/>
    <w:unhideWhenUsed/>
    <w:qFormat/>
    <w:rsid w:val="00D321E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5E2DA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32904"/>
    <w:pPr>
      <w:jc w:val="center"/>
    </w:pPr>
    <w:rPr>
      <w:b/>
      <w:bCs/>
      <w:sz w:val="48"/>
      <w:szCs w:val="48"/>
    </w:rPr>
  </w:style>
  <w:style w:type="paragraph" w:styleId="Subtitle">
    <w:name w:val="Subtitle"/>
    <w:basedOn w:val="Normal"/>
    <w:qFormat/>
    <w:rsid w:val="00832904"/>
    <w:pPr>
      <w:jc w:val="center"/>
    </w:pPr>
    <w:rPr>
      <w:b/>
      <w:bCs/>
      <w:sz w:val="32"/>
      <w:szCs w:val="32"/>
    </w:rPr>
  </w:style>
  <w:style w:type="paragraph" w:styleId="Footer">
    <w:name w:val="footer"/>
    <w:basedOn w:val="Normal"/>
    <w:rsid w:val="0083290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32904"/>
  </w:style>
  <w:style w:type="character" w:styleId="Hyperlink">
    <w:name w:val="Hyperlink"/>
    <w:basedOn w:val="DefaultParagraphFont"/>
    <w:rsid w:val="008975A4"/>
    <w:rPr>
      <w:color w:val="0000FF"/>
      <w:u w:val="single"/>
    </w:rPr>
  </w:style>
  <w:style w:type="table" w:styleId="TableGrid">
    <w:name w:val="Table Grid"/>
    <w:basedOn w:val="TableNormal"/>
    <w:rsid w:val="007F07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D8265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65F"/>
    <w:rPr>
      <w:sz w:val="24"/>
      <w:szCs w:val="24"/>
      <w:lang w:bidi="ar-EG"/>
    </w:rPr>
  </w:style>
  <w:style w:type="character" w:customStyle="1" w:styleId="Heading3Char">
    <w:name w:val="Heading 3 Char"/>
    <w:basedOn w:val="DefaultParagraphFont"/>
    <w:link w:val="Heading3"/>
    <w:rsid w:val="00D8265F"/>
    <w:rPr>
      <w:b/>
      <w:bCs/>
      <w:sz w:val="24"/>
      <w:szCs w:val="24"/>
      <w:lang w:bidi="ar-EG"/>
    </w:rPr>
  </w:style>
  <w:style w:type="paragraph" w:styleId="BalloonText">
    <w:name w:val="Balloon Text"/>
    <w:basedOn w:val="Normal"/>
    <w:link w:val="BalloonTextChar"/>
    <w:rsid w:val="00D32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1E5"/>
    <w:rPr>
      <w:rFonts w:ascii="Tahoma" w:hAnsi="Tahoma" w:cs="Tahoma"/>
      <w:sz w:val="16"/>
      <w:szCs w:val="16"/>
      <w:lang w:bidi="ar-EG"/>
    </w:rPr>
  </w:style>
  <w:style w:type="character" w:customStyle="1" w:styleId="Heading6Char">
    <w:name w:val="Heading 6 Char"/>
    <w:basedOn w:val="DefaultParagraphFont"/>
    <w:link w:val="Heading6"/>
    <w:rsid w:val="00D321E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bidi="ar-EG"/>
    </w:rPr>
  </w:style>
  <w:style w:type="paragraph" w:styleId="ListParagraph">
    <w:name w:val="List Paragraph"/>
    <w:basedOn w:val="Normal"/>
    <w:uiPriority w:val="99"/>
    <w:qFormat/>
    <w:rsid w:val="002D0A30"/>
    <w:pPr>
      <w:ind w:left="720"/>
      <w:contextualSpacing/>
    </w:pPr>
  </w:style>
  <w:style w:type="paragraph" w:customStyle="1" w:styleId="Default">
    <w:name w:val="Default"/>
    <w:rsid w:val="00740EC4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chart" Target="charts/chart2.xml"/><Relationship Id="rId4" Type="http://schemas.microsoft.com/office/2007/relationships/stylesWithEffects" Target="stylesWithEffect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Salwa\Ain%20Shams%20Univ\Quality\Fall%202019\report\Statistics%20PHM022s-%20Fall2019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Salwa\Ain%20Shams%20Univ\Quality\Fall%202019\report\Statistics%20PHM022s-%20Fall2019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atistical Informatio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93A-478C-BA02-2EEAE2DCDA3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93A-478C-BA02-2EEAE2DCDA3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F93A-478C-BA02-2EEAE2DCDA3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F93A-478C-BA02-2EEAE2DCDA3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F93A-478C-BA02-2EEAE2DCDA3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F93A-478C-BA02-2EEAE2DCDA32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F93A-478C-BA02-2EEAE2DCDA32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F-F93A-478C-BA02-2EEAE2DCDA32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1-F93A-478C-BA02-2EEAE2DCDA32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3-F93A-478C-BA02-2EEAE2DCDA32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5-F93A-478C-BA02-2EEAE2DCDA32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7-F93A-478C-BA02-2EEAE2DCDA32}"/>
              </c:ext>
            </c:extLst>
          </c:dPt>
          <c:cat>
            <c:strRef>
              <c:f>'Students Course Grades'!$C$2:$C$13</c:f>
              <c:strCache>
                <c:ptCount val="12"/>
                <c:pt idx="0">
                  <c:v>A+</c:v>
                </c:pt>
                <c:pt idx="1">
                  <c:v>A</c:v>
                </c:pt>
                <c:pt idx="2">
                  <c:v>A-</c:v>
                </c:pt>
                <c:pt idx="3">
                  <c:v>B+</c:v>
                </c:pt>
                <c:pt idx="4">
                  <c:v>B</c:v>
                </c:pt>
                <c:pt idx="5">
                  <c:v>B-</c:v>
                </c:pt>
                <c:pt idx="6">
                  <c:v>C+</c:v>
                </c:pt>
                <c:pt idx="7">
                  <c:v>C</c:v>
                </c:pt>
                <c:pt idx="8">
                  <c:v>C-</c:v>
                </c:pt>
                <c:pt idx="9">
                  <c:v>D+</c:v>
                </c:pt>
                <c:pt idx="10">
                  <c:v>D</c:v>
                </c:pt>
                <c:pt idx="11">
                  <c:v>F</c:v>
                </c:pt>
              </c:strCache>
            </c:strRef>
          </c:cat>
          <c:val>
            <c:numRef>
              <c:f>'Students Course Grades'!$D$2:$D$13</c:f>
              <c:numCache>
                <c:formatCode>General</c:formatCode>
                <c:ptCount val="12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3</c:v>
                </c:pt>
                <c:pt idx="5">
                  <c:v>5</c:v>
                </c:pt>
                <c:pt idx="6">
                  <c:v>5</c:v>
                </c:pt>
                <c:pt idx="7">
                  <c:v>6</c:v>
                </c:pt>
                <c:pt idx="8">
                  <c:v>6</c:v>
                </c:pt>
                <c:pt idx="9">
                  <c:v>6</c:v>
                </c:pt>
                <c:pt idx="10">
                  <c:v>25</c:v>
                </c:pt>
                <c:pt idx="11">
                  <c:v>6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CD1-4C83-AE25-BE55FA0516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% Student Grades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strRef>
              <c:f>'Students Course Grades'!$C$2:$C$13</c:f>
              <c:strCache>
                <c:ptCount val="12"/>
                <c:pt idx="0">
                  <c:v>A+</c:v>
                </c:pt>
                <c:pt idx="1">
                  <c:v>A</c:v>
                </c:pt>
                <c:pt idx="2">
                  <c:v>A-</c:v>
                </c:pt>
                <c:pt idx="3">
                  <c:v>B+</c:v>
                </c:pt>
                <c:pt idx="4">
                  <c:v>B</c:v>
                </c:pt>
                <c:pt idx="5">
                  <c:v>B-</c:v>
                </c:pt>
                <c:pt idx="6">
                  <c:v>C+</c:v>
                </c:pt>
                <c:pt idx="7">
                  <c:v>C</c:v>
                </c:pt>
                <c:pt idx="8">
                  <c:v>C-</c:v>
                </c:pt>
                <c:pt idx="9">
                  <c:v>D+</c:v>
                </c:pt>
                <c:pt idx="10">
                  <c:v>D</c:v>
                </c:pt>
                <c:pt idx="11">
                  <c:v>F</c:v>
                </c:pt>
              </c:strCache>
            </c:strRef>
          </c:cat>
          <c:val>
            <c:numRef>
              <c:f>'Students Course Grades'!$D$2:$D$13</c:f>
              <c:numCache>
                <c:formatCode>General</c:formatCode>
                <c:ptCount val="12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3</c:v>
                </c:pt>
                <c:pt idx="5">
                  <c:v>5</c:v>
                </c:pt>
                <c:pt idx="6">
                  <c:v>5</c:v>
                </c:pt>
                <c:pt idx="7">
                  <c:v>6</c:v>
                </c:pt>
                <c:pt idx="8">
                  <c:v>6</c:v>
                </c:pt>
                <c:pt idx="9">
                  <c:v>6</c:v>
                </c:pt>
                <c:pt idx="10">
                  <c:v>25</c:v>
                </c:pt>
                <c:pt idx="11">
                  <c:v>6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F8E-4C9D-95D3-0C5DE021A9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50187008"/>
        <c:axId val="150192896"/>
        <c:axId val="0"/>
      </c:bar3DChart>
      <c:catAx>
        <c:axId val="150187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192896"/>
        <c:crosses val="autoZero"/>
        <c:auto val="1"/>
        <c:lblAlgn val="ctr"/>
        <c:lblOffset val="100"/>
        <c:noMultiLvlLbl val="0"/>
      </c:catAx>
      <c:valAx>
        <c:axId val="1501928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1870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8EFBDD-98DE-481F-B1A4-025FBD963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8</TotalTime>
  <Pages>4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University</vt:lpstr>
    </vt:vector>
  </TitlesOfParts>
  <Company>Hewlett-Packard</Company>
  <LinksUpToDate>false</LinksUpToDate>
  <CharactersWithSpaces>3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University</dc:title>
  <dc:creator>Dr Samir Sadek</dc:creator>
  <cp:lastModifiedBy>Windows User</cp:lastModifiedBy>
  <cp:revision>8</cp:revision>
  <cp:lastPrinted>2015-07-03T06:16:00Z</cp:lastPrinted>
  <dcterms:created xsi:type="dcterms:W3CDTF">2020-02-15T07:44:00Z</dcterms:created>
  <dcterms:modified xsi:type="dcterms:W3CDTF">2020-02-20T11:43:00Z</dcterms:modified>
</cp:coreProperties>
</file>